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2B43BE" w14:textId="77777777" w:rsidR="00716D99" w:rsidRDefault="00754A0B" w:rsidP="005E3A40">
      <w:pPr>
        <w:pStyle w:val="Heading1"/>
        <w:bidi/>
        <w:rPr>
          <w:rtl/>
        </w:rPr>
      </w:pPr>
      <w:r w:rsidRPr="00754A0B">
        <w:rPr>
          <w:rFonts w:hint="cs"/>
          <w:rtl/>
        </w:rPr>
        <w:t>שלב 1</w:t>
      </w:r>
      <w:r>
        <w:rPr>
          <w:rFonts w:hint="cs"/>
          <w:rtl/>
        </w:rPr>
        <w:t xml:space="preserve">:  </w:t>
      </w:r>
    </w:p>
    <w:p w14:paraId="50D288E5" w14:textId="77777777" w:rsidR="005E3A40" w:rsidRDefault="00754A0B" w:rsidP="00754A0B">
      <w:pPr>
        <w:pStyle w:val="Heading2"/>
        <w:bidi/>
        <w:spacing w:after="0"/>
      </w:pPr>
      <w:r>
        <w:t xml:space="preserve"> </w:t>
      </w:r>
      <w:r w:rsidR="005E3A40">
        <w:rPr>
          <w:rFonts w:hint="cs"/>
          <w:rtl/>
        </w:rPr>
        <w:t>הכנת ממשק לסימולטור</w:t>
      </w:r>
    </w:p>
    <w:p w14:paraId="37DA8DDD" w14:textId="77777777" w:rsidR="00754A0B" w:rsidRDefault="00754A0B" w:rsidP="005E3A40">
      <w:pPr>
        <w:jc w:val="right"/>
      </w:pPr>
      <w:r w:rsidRPr="005E3A40">
        <w:rPr>
          <w:rtl/>
        </w:rPr>
        <w:t xml:space="preserve">כדי שהאלגוריתם של האופטימיזציה יוכל לבצע את ייעודו צריך לבצע סימולציה, לכן צריך ליצור ממשק שיחבר בין האלגוריתם לסימולטור.   ניתן לראות באיור </w:t>
      </w:r>
      <w:r w:rsidRPr="005E3A40">
        <w:t>1</w:t>
      </w:r>
      <w:r w:rsidRPr="005E3A40">
        <w:rPr>
          <w:rtl/>
        </w:rPr>
        <w:t xml:space="preserve"> איך הממשק יעבוד: הממשק יקבל את מבנה הזרוע מהאלגוריתם, ישלח לסימולטור את מבנה הזרוע בפורמט המתאים ואת נקודות היעד שהזרוע צריכה</w:t>
      </w:r>
      <w:r>
        <w:rPr>
          <w:rtl/>
        </w:rPr>
        <w:t xml:space="preserve"> להגיע אליה.   הסימולטור יחזיר לממשק אם הזרוע הצליחה ואת זמן ההגעה לכל נקודה.  הממשק יחזיר לאלגוריתם את זמן המחזור של פעולה. </w:t>
      </w:r>
    </w:p>
    <w:p w14:paraId="56812B81" w14:textId="77777777" w:rsidR="00754A0B" w:rsidRDefault="005E3A40" w:rsidP="00754A0B">
      <w:pPr>
        <w:bidi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28F5CDC" wp14:editId="30EA6014">
                <wp:simplePos x="0" y="0"/>
                <wp:positionH relativeFrom="column">
                  <wp:posOffset>66675</wp:posOffset>
                </wp:positionH>
                <wp:positionV relativeFrom="paragraph">
                  <wp:posOffset>81280</wp:posOffset>
                </wp:positionV>
                <wp:extent cx="6486525" cy="5581650"/>
                <wp:effectExtent l="0" t="0" r="28575" b="1905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6525" cy="5581650"/>
                          <a:chOff x="0" y="0"/>
                          <a:chExt cx="6429375" cy="5396865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9525" y="4514850"/>
                            <a:ext cx="6383655" cy="88201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FFF7AD" w14:textId="77777777" w:rsidR="00754A0B" w:rsidRPr="0051501B" w:rsidRDefault="00754A0B" w:rsidP="00754A0B">
                              <w:pPr>
                                <w:jc w:val="center"/>
                                <w:rPr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imula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 flipH="1" flipV="1">
                            <a:off x="3390900" y="3133725"/>
                            <a:ext cx="0" cy="13766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2943225" y="3143250"/>
                            <a:ext cx="0" cy="13760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343275"/>
                            <a:ext cx="2354580" cy="652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430223" w14:textId="77777777" w:rsidR="00754A0B" w:rsidRDefault="00754A0B" w:rsidP="006E6149">
                              <w:pPr>
                                <w:spacing w:after="0"/>
                              </w:pPr>
                              <w:r>
                                <w:t>-</w:t>
                              </w:r>
                              <w:r w:rsidR="006E6149">
                                <w:t xml:space="preserve"> Create desired </w:t>
                              </w:r>
                              <w:r>
                                <w:rPr>
                                  <w:rFonts w:hint="cs"/>
                                </w:rPr>
                                <w:t>URDF</w:t>
                              </w:r>
                              <w:r>
                                <w:t xml:space="preserve"> (kinematics and dynamics representation)</w:t>
                              </w:r>
                            </w:p>
                            <w:p w14:paraId="32B5DAA6" w14:textId="77777777" w:rsidR="00754A0B" w:rsidRDefault="00754A0B" w:rsidP="00754A0B">
                              <w:pPr>
                                <w:spacing w:after="0"/>
                              </w:pPr>
                              <w:r>
                                <w:t>-Destination points of manipula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4" name="Group 4"/>
                        <wpg:cNvGrpSpPr/>
                        <wpg:grpSpPr>
                          <a:xfrm>
                            <a:off x="0" y="0"/>
                            <a:ext cx="6429375" cy="3139440"/>
                            <a:chOff x="0" y="0"/>
                            <a:chExt cx="6429375" cy="3139440"/>
                          </a:xfrm>
                        </wpg:grpSpPr>
                        <wps:wsp>
                          <wps:cNvPr id="5" name="Rectangle 5"/>
                          <wps:cNvSpPr/>
                          <wps:spPr>
                            <a:xfrm>
                              <a:off x="28575" y="2257425"/>
                              <a:ext cx="6364605" cy="88201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B3406E" w14:textId="77777777" w:rsidR="00754A0B" w:rsidRPr="0051501B" w:rsidRDefault="00754A0B" w:rsidP="00754A0B">
                                <w:pPr>
                                  <w:jc w:val="center"/>
                                  <w:rPr>
                                    <w14:textOutline w14:w="9525" w14:cap="rnd" w14:cmpd="sng" w14:algn="ctr">
                                      <w14:solidFill>
                                        <w14:srgbClr w14:val="000000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>
                                  <w:rPr>
                                    <w14:textOutline w14:w="9525" w14:cap="rnd" w14:cmpd="sng" w14:algn="ctr">
                                      <w14:solidFill>
                                        <w14:srgbClr w14:val="000000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terfa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Straight Arrow Connector 7"/>
                          <wps:cNvCnPr/>
                          <wps:spPr>
                            <a:xfrm>
                              <a:off x="3019425" y="876300"/>
                              <a:ext cx="0" cy="137604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Arrow Connector 10"/>
                          <wps:cNvCnPr/>
                          <wps:spPr>
                            <a:xfrm flipH="1" flipV="1">
                              <a:off x="3467100" y="876300"/>
                              <a:ext cx="0" cy="137604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" name="Group 3"/>
                          <wpg:cNvGrpSpPr/>
                          <wpg:grpSpPr>
                            <a:xfrm>
                              <a:off x="0" y="0"/>
                              <a:ext cx="6429375" cy="1737995"/>
                              <a:chOff x="0" y="0"/>
                              <a:chExt cx="6429375" cy="1737995"/>
                            </a:xfrm>
                          </wpg:grpSpPr>
                          <wps:wsp>
                            <wps:cNvPr id="1" name="Rectangle 1"/>
                            <wps:cNvSpPr/>
                            <wps:spPr>
                              <a:xfrm>
                                <a:off x="47625" y="0"/>
                                <a:ext cx="6381750" cy="8820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6382AE" w14:textId="77777777" w:rsidR="00754A0B" w:rsidRPr="0051501B" w:rsidRDefault="00754A0B" w:rsidP="00754A0B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51501B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Optimiz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085850"/>
                                <a:ext cx="2819400" cy="561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954BB4" w14:textId="17F5C58E" w:rsidR="00754A0B" w:rsidRDefault="00754A0B" w:rsidP="00255526">
                                  <w:pPr>
                                    <w:spacing w:after="0"/>
                                  </w:pPr>
                                  <w:r>
                                    <w:t xml:space="preserve">-Manipulator variables: </w:t>
                                  </w:r>
                                  <w:r w:rsidR="00255526">
                                    <w:t xml:space="preserve">Joints </w:t>
                                  </w:r>
                                  <w:r>
                                    <w:t>Types, DOF</w:t>
                                  </w:r>
                                  <w:r w:rsidR="00255526">
                                    <w:t>, Length of L</w:t>
                                  </w:r>
                                  <w:r>
                                    <w:t>inks</w:t>
                                  </w:r>
                                  <w:r w:rsidR="00255526">
                                    <w:t>, Joint Ax</w:t>
                                  </w:r>
                                  <w:r w:rsidR="00B02A7F">
                                    <w:t>is</w:t>
                                  </w:r>
                                  <w:bookmarkStart w:id="0" w:name="_GoBack"/>
                                  <w:bookmarkEnd w:id="0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038600" y="1085850"/>
                                <a:ext cx="2354580" cy="652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AA9ED2" w14:textId="77777777" w:rsidR="00754A0B" w:rsidRDefault="00754A0B" w:rsidP="00754A0B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/>
                                  </w:pPr>
                                  <w:r>
                                    <w:t>Manipulability Index</w:t>
                                  </w:r>
                                </w:p>
                                <w:p w14:paraId="339B9D28" w14:textId="77777777" w:rsidR="00754A0B" w:rsidRDefault="00754A0B" w:rsidP="00754A0B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/>
                                  </w:pPr>
                                  <w:r>
                                    <w:t>Mid Proximity Joint Index</w:t>
                                  </w:r>
                                </w:p>
                                <w:p w14:paraId="73E8CA37" w14:textId="77777777" w:rsidR="00754A0B" w:rsidRDefault="00754A0B" w:rsidP="00754A0B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/>
                                  </w:pPr>
                                  <w:r>
                                    <w:t>DO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29050" y="3343275"/>
                            <a:ext cx="2354580" cy="652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F3D353" w14:textId="77777777" w:rsidR="00754A0B" w:rsidRDefault="00754A0B" w:rsidP="00754A0B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</w:pPr>
                              <w:r>
                                <w:t>Success</w:t>
                              </w:r>
                            </w:p>
                            <w:p w14:paraId="43FEEBAC" w14:textId="77777777" w:rsidR="00754A0B" w:rsidRDefault="00754A0B" w:rsidP="00754A0B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</w:pPr>
                              <w:r>
                                <w:rPr>
                                  <w:rFonts w:hint="cs"/>
                                </w:rPr>
                                <w:t>C</w:t>
                              </w:r>
                              <w:r>
                                <w:t>urrent Position</w:t>
                              </w:r>
                            </w:p>
                            <w:p w14:paraId="25A3FB21" w14:textId="77777777" w:rsidR="00754A0B" w:rsidRDefault="00754A0B" w:rsidP="00754A0B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</w:pPr>
                              <w:r>
                                <w:t>Jacobia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8F5CDC" id="Group 11" o:spid="_x0000_s1026" style="position:absolute;left:0;text-align:left;margin-left:5.25pt;margin-top:6.4pt;width:510.75pt;height:439.5pt;z-index:251662336;mso-width-relative:margin;mso-height-relative:margin" coordsize="64293,53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">
                <v:rect id="Rectangle 6" o:spid="_x0000_s1027" style="position:absolute;left:95;top:45148;width:63836;height:8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" fillcolor="#9cc2e5 [1940]" strokecolor="#1f4d78 [1604]" strokeweight="1pt">
                  <v:textbox>
                    <w:txbxContent>
                      <w:p w14:paraId="3EFFF7AD" w14:textId="77777777" w:rsidR="00754A0B" w:rsidRPr="0051501B" w:rsidRDefault="00754A0B" w:rsidP="00754A0B">
                        <w:pPr>
                          <w:jc w:val="center"/>
                          <w:rPr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  <w:t>Simulator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33909;top:31337;width:0;height:1376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" strokecolor="#5b9bd5 [3204]" strokeweight=".5pt">
                  <v:stroke endarrow="block" joinstyle="miter"/>
                </v:shape>
                <v:shape id="Straight Arrow Connector 9" o:spid="_x0000_s1029" type="#_x0000_t32" style="position:absolute;left:29432;top:31432;width:0;height:137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" strokecolor="#5b9bd5 [3204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top:33432;width:23545;height:6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">
                  <v:textbox>
                    <w:txbxContent>
                      <w:p w14:paraId="71430223" w14:textId="77777777" w:rsidR="00754A0B" w:rsidRDefault="00754A0B" w:rsidP="006E6149">
                        <w:pPr>
                          <w:spacing w:after="0"/>
                        </w:pPr>
                        <w:r>
                          <w:t>-</w:t>
                        </w:r>
                        <w:r w:rsidR="006E6149">
                          <w:t xml:space="preserve"> Create desired </w:t>
                        </w:r>
                        <w:r>
                          <w:rPr>
                            <w:rFonts w:hint="cs"/>
                          </w:rPr>
                          <w:t>URDF</w:t>
                        </w:r>
                        <w:r>
                          <w:t xml:space="preserve"> (kinematics and dynamics representation)</w:t>
                        </w:r>
                      </w:p>
                      <w:p w14:paraId="32B5DAA6" w14:textId="77777777" w:rsidR="00754A0B" w:rsidRDefault="00754A0B" w:rsidP="00754A0B">
                        <w:pPr>
                          <w:spacing w:after="0"/>
                        </w:pPr>
                        <w:r>
                          <w:t>-Destination points of manipulator</w:t>
                        </w:r>
                      </w:p>
                    </w:txbxContent>
                  </v:textbox>
                </v:shape>
                <v:group id="Group 4" o:spid="_x0000_s1031" style="position:absolute;width:64293;height:31394" coordsize="64293,3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5" o:spid="_x0000_s1032" style="position:absolute;left:285;top:22574;width:63646;height:8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" fillcolor="#9cc2e5 [1940]" strokecolor="#1f4d78 [1604]" strokeweight="1pt">
                    <v:textbox>
                      <w:txbxContent>
                        <w:p w14:paraId="46B3406E" w14:textId="77777777" w:rsidR="00754A0B" w:rsidRPr="0051501B" w:rsidRDefault="00754A0B" w:rsidP="00754A0B">
                          <w:pPr>
                            <w:jc w:val="center"/>
                            <w:rPr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terface</w:t>
                          </w:r>
                        </w:p>
                      </w:txbxContent>
                    </v:textbox>
                  </v:rect>
                  <v:shape id="Straight Arrow Connector 7" o:spid="_x0000_s1033" type="#_x0000_t32" style="position:absolute;left:30194;top:8763;width:0;height:137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" strokecolor="#5b9bd5 [3204]" strokeweight=".5pt">
                    <v:stroke endarrow="block" joinstyle="miter"/>
                  </v:shape>
                  <v:shape id="Straight Arrow Connector 10" o:spid="_x0000_s1034" type="#_x0000_t32" style="position:absolute;left:34671;top:8763;width:0;height:1376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" strokecolor="#5b9bd5 [3204]" strokeweight=".5pt">
                    <v:stroke endarrow="block" joinstyle="miter"/>
                  </v:shape>
                  <v:group id="Group 3" o:spid="_x0000_s1035" style="position:absolute;width:64293;height:17379" coordsize="64293,17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Rectangle 1" o:spid="_x0000_s1036" style="position:absolute;left:476;width:63817;height:8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" fillcolor="#9cc2e5 [1940]" strokecolor="#1f4d78 [1604]" strokeweight="1pt">
                      <v:textbox>
                        <w:txbxContent>
                          <w:p w14:paraId="666382AE" w14:textId="77777777" w:rsidR="00754A0B" w:rsidRPr="0051501B" w:rsidRDefault="00754A0B" w:rsidP="00754A0B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1501B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ptimization</w:t>
                            </w:r>
                          </w:p>
                        </w:txbxContent>
                      </v:textbox>
                    </v:rect>
                    <v:shape id="Text Box 2" o:spid="_x0000_s1037" type="#_x0000_t202" style="position:absolute;top:10858;width:28194;height:5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<v:textbox>
                        <w:txbxContent>
                          <w:p w14:paraId="1B954BB4" w14:textId="17F5C58E" w:rsidR="00754A0B" w:rsidRDefault="00754A0B" w:rsidP="00255526">
                            <w:pPr>
                              <w:spacing w:after="0"/>
                            </w:pPr>
                            <w:r>
                              <w:t xml:space="preserve">-Manipulator variables: </w:t>
                            </w:r>
                            <w:r w:rsidR="00255526">
                              <w:t xml:space="preserve">Joints </w:t>
                            </w:r>
                            <w:r>
                              <w:t>Types, DOF</w:t>
                            </w:r>
                            <w:r w:rsidR="00255526">
                              <w:t>, Length of L</w:t>
                            </w:r>
                            <w:r>
                              <w:t>inks</w:t>
                            </w:r>
                            <w:r w:rsidR="00255526">
                              <w:t>, Joint Ax</w:t>
                            </w:r>
                            <w:r w:rsidR="00B02A7F">
                              <w:t>is</w:t>
                            </w:r>
                            <w:bookmarkStart w:id="1" w:name="_GoBack"/>
                            <w:bookmarkEnd w:id="1"/>
                          </w:p>
                        </w:txbxContent>
                      </v:textbox>
                    </v:shape>
                    <v:shape id="Text Box 2" o:spid="_x0000_s1038" type="#_x0000_t202" style="position:absolute;left:40386;top:10858;width:23545;height:6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">
                      <v:textbox>
                        <w:txbxContent>
                          <w:p w14:paraId="33AA9ED2" w14:textId="77777777" w:rsidR="00754A0B" w:rsidRDefault="00754A0B" w:rsidP="00754A0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</w:pPr>
                            <w:r>
                              <w:t>Manipulability Index</w:t>
                            </w:r>
                          </w:p>
                          <w:p w14:paraId="339B9D28" w14:textId="77777777" w:rsidR="00754A0B" w:rsidRDefault="00754A0B" w:rsidP="00754A0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</w:pPr>
                            <w:r>
                              <w:t>Mid Proximity Joint Index</w:t>
                            </w:r>
                          </w:p>
                          <w:p w14:paraId="73E8CA37" w14:textId="77777777" w:rsidR="00754A0B" w:rsidRDefault="00754A0B" w:rsidP="00754A0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</w:pPr>
                            <w:r>
                              <w:t>DOF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39" type="#_x0000_t202" style="position:absolute;left:38290;top:33432;width:23546;height:6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">
                  <v:textbox>
                    <w:txbxContent>
                      <w:p w14:paraId="2BF3D353" w14:textId="77777777" w:rsidR="00754A0B" w:rsidRDefault="00754A0B" w:rsidP="00754A0B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</w:pPr>
                        <w:r>
                          <w:t>Success</w:t>
                        </w:r>
                      </w:p>
                      <w:p w14:paraId="43FEEBAC" w14:textId="77777777" w:rsidR="00754A0B" w:rsidRDefault="00754A0B" w:rsidP="00754A0B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</w:pPr>
                        <w:r>
                          <w:rPr>
                            <w:rFonts w:hint="cs"/>
                          </w:rPr>
                          <w:t>C</w:t>
                        </w:r>
                        <w:r>
                          <w:t>urrent Position</w:t>
                        </w:r>
                      </w:p>
                      <w:p w14:paraId="25A3FB21" w14:textId="77777777" w:rsidR="00754A0B" w:rsidRDefault="00754A0B" w:rsidP="00754A0B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</w:pPr>
                        <w:r>
                          <w:t>Jacobia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46ED3FF" w14:textId="77777777" w:rsidR="00754A0B" w:rsidRDefault="00754A0B" w:rsidP="00754A0B"/>
    <w:p w14:paraId="1AC7B934" w14:textId="77777777" w:rsidR="00754A0B" w:rsidRDefault="00754A0B" w:rsidP="00754A0B">
      <w:pPr>
        <w:bidi/>
      </w:pPr>
    </w:p>
    <w:p w14:paraId="7B18B204" w14:textId="77777777" w:rsidR="00754A0B" w:rsidRDefault="00754A0B" w:rsidP="00754A0B">
      <w:pPr>
        <w:bidi/>
      </w:pPr>
    </w:p>
    <w:p w14:paraId="7D723125" w14:textId="77777777" w:rsidR="00754A0B" w:rsidRDefault="00754A0B" w:rsidP="00754A0B">
      <w:pPr>
        <w:bidi/>
      </w:pPr>
    </w:p>
    <w:p w14:paraId="20D455A6" w14:textId="77777777" w:rsidR="00754A0B" w:rsidRDefault="00754A0B" w:rsidP="00754A0B">
      <w:pPr>
        <w:bidi/>
      </w:pPr>
    </w:p>
    <w:p w14:paraId="0CE688DD" w14:textId="77777777" w:rsidR="00754A0B" w:rsidRDefault="00754A0B" w:rsidP="00754A0B">
      <w:pPr>
        <w:bidi/>
      </w:pPr>
    </w:p>
    <w:p w14:paraId="031D4BAC" w14:textId="77777777" w:rsidR="00754A0B" w:rsidRDefault="00754A0B" w:rsidP="00754A0B">
      <w:pPr>
        <w:bidi/>
      </w:pPr>
    </w:p>
    <w:p w14:paraId="15ECC09B" w14:textId="77777777" w:rsidR="00754A0B" w:rsidRDefault="00754A0B" w:rsidP="00754A0B">
      <w:pPr>
        <w:bidi/>
      </w:pPr>
    </w:p>
    <w:p w14:paraId="36A5B9DA" w14:textId="77777777" w:rsidR="00754A0B" w:rsidRDefault="00754A0B" w:rsidP="00754A0B">
      <w:pPr>
        <w:bidi/>
      </w:pPr>
    </w:p>
    <w:p w14:paraId="0ED7ABE0" w14:textId="77777777" w:rsidR="00754A0B" w:rsidRDefault="00754A0B" w:rsidP="00754A0B">
      <w:pPr>
        <w:bidi/>
      </w:pPr>
    </w:p>
    <w:p w14:paraId="02E97563" w14:textId="77777777" w:rsidR="00754A0B" w:rsidRDefault="00754A0B" w:rsidP="00754A0B">
      <w:pPr>
        <w:bidi/>
      </w:pPr>
    </w:p>
    <w:p w14:paraId="5149159B" w14:textId="77777777" w:rsidR="00754A0B" w:rsidRDefault="00754A0B" w:rsidP="00754A0B">
      <w:pPr>
        <w:bidi/>
      </w:pPr>
    </w:p>
    <w:p w14:paraId="7BCEAF74" w14:textId="77777777" w:rsidR="00754A0B" w:rsidRDefault="00754A0B" w:rsidP="00754A0B">
      <w:pPr>
        <w:bidi/>
      </w:pPr>
    </w:p>
    <w:p w14:paraId="432DE54F" w14:textId="77777777" w:rsidR="00754A0B" w:rsidRDefault="00754A0B" w:rsidP="00754A0B">
      <w:pPr>
        <w:bidi/>
      </w:pPr>
    </w:p>
    <w:p w14:paraId="52C2DE64" w14:textId="77777777" w:rsidR="00754A0B" w:rsidRDefault="00754A0B" w:rsidP="00754A0B">
      <w:pPr>
        <w:bidi/>
      </w:pPr>
    </w:p>
    <w:p w14:paraId="18DA823D" w14:textId="77777777" w:rsidR="00754A0B" w:rsidRDefault="00754A0B" w:rsidP="00754A0B">
      <w:pPr>
        <w:bidi/>
      </w:pPr>
    </w:p>
    <w:p w14:paraId="11C324D2" w14:textId="77777777" w:rsidR="00754A0B" w:rsidRDefault="00754A0B" w:rsidP="00754A0B">
      <w:pPr>
        <w:bidi/>
      </w:pPr>
    </w:p>
    <w:p w14:paraId="06684AC8" w14:textId="77777777" w:rsidR="00754A0B" w:rsidRDefault="00754A0B" w:rsidP="00754A0B">
      <w:pPr>
        <w:bidi/>
      </w:pPr>
    </w:p>
    <w:p w14:paraId="6A09A0DD" w14:textId="77777777" w:rsidR="00754A0B" w:rsidRDefault="00754A0B" w:rsidP="00754A0B">
      <w:pPr>
        <w:bidi/>
        <w:spacing w:after="0"/>
      </w:pPr>
    </w:p>
    <w:p w14:paraId="0E6D1FB2" w14:textId="77777777" w:rsidR="00754A0B" w:rsidRDefault="00754A0B" w:rsidP="00754A0B">
      <w:pPr>
        <w:keepNext/>
        <w:bidi/>
        <w:spacing w:after="0"/>
        <w:jc w:val="center"/>
      </w:pPr>
    </w:p>
    <w:p w14:paraId="0B65A83D" w14:textId="77777777" w:rsidR="00754A0B" w:rsidRDefault="00754A0B" w:rsidP="00754A0B">
      <w:pPr>
        <w:pStyle w:val="Caption"/>
        <w:bidi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t>1</w:t>
      </w:r>
      <w:r>
        <w:fldChar w:fldCharType="end"/>
      </w:r>
      <w:r>
        <w:t>- Simulator Interface</w:t>
      </w:r>
    </w:p>
    <w:p w14:paraId="55F3E4F4" w14:textId="77777777" w:rsidR="005E3A40" w:rsidRDefault="005E3A40" w:rsidP="00754A0B">
      <w:pPr>
        <w:bidi/>
        <w:spacing w:after="0"/>
        <w:ind w:left="360"/>
        <w:rPr>
          <w:rStyle w:val="Heading2Char"/>
        </w:rPr>
      </w:pPr>
    </w:p>
    <w:p w14:paraId="08A358B5" w14:textId="77777777" w:rsidR="005E3A40" w:rsidRDefault="005E3A40" w:rsidP="005E3A40">
      <w:pPr>
        <w:bidi/>
        <w:spacing w:after="0"/>
        <w:ind w:left="360"/>
        <w:rPr>
          <w:rStyle w:val="Heading2Char"/>
        </w:rPr>
      </w:pPr>
    </w:p>
    <w:p w14:paraId="7D8ED917" w14:textId="77777777" w:rsidR="005E3A40" w:rsidRDefault="005E3A40" w:rsidP="005E3A40">
      <w:pPr>
        <w:bidi/>
        <w:spacing w:after="0"/>
        <w:ind w:left="360"/>
        <w:rPr>
          <w:rStyle w:val="Heading2Char"/>
        </w:rPr>
      </w:pPr>
    </w:p>
    <w:p w14:paraId="6C2B302E" w14:textId="77777777" w:rsidR="00754A0B" w:rsidRPr="005D5FDD" w:rsidRDefault="005E3A40" w:rsidP="006B37CD">
      <w:pPr>
        <w:pStyle w:val="Heading2"/>
        <w:bidi/>
        <w:rPr>
          <w:strike/>
        </w:rPr>
      </w:pPr>
      <w:r w:rsidRPr="005D5FDD">
        <w:rPr>
          <w:rStyle w:val="Heading2Char"/>
          <w:strike/>
        </w:rPr>
        <w:lastRenderedPageBreak/>
        <w:t xml:space="preserve"> </w:t>
      </w:r>
      <w:r w:rsidR="006B37CD" w:rsidRPr="005D5FDD">
        <w:rPr>
          <w:rStyle w:val="Heading2Char"/>
          <w:strike/>
          <w:rtl/>
        </w:rPr>
        <w:t>סימול</w:t>
      </w:r>
      <w:r w:rsidR="006B37CD" w:rsidRPr="005D5FDD">
        <w:rPr>
          <w:rStyle w:val="Heading2Char"/>
          <w:rFonts w:hint="cs"/>
          <w:strike/>
          <w:rtl/>
        </w:rPr>
        <w:t>טור</w:t>
      </w:r>
    </w:p>
    <w:p w14:paraId="4FE4330C" w14:textId="77777777" w:rsidR="00754A0B" w:rsidRPr="008C0AE7" w:rsidRDefault="00754A0B" w:rsidP="00754A0B">
      <w:pPr>
        <w:bidi/>
        <w:spacing w:after="0"/>
        <w:ind w:left="360"/>
        <w:rPr>
          <w:strike/>
        </w:rPr>
      </w:pPr>
      <w:r w:rsidRPr="008C0AE7">
        <w:rPr>
          <w:strike/>
          <w:rtl/>
        </w:rPr>
        <w:t xml:space="preserve">על מנת לבצע את הסימולציה נשתמש בסימולטור </w:t>
      </w:r>
      <w:hyperlink r:id="rId5">
        <w:r w:rsidRPr="008C0AE7">
          <w:rPr>
            <w:rStyle w:val="InternetLink"/>
            <w:strike/>
          </w:rPr>
          <w:t>GAZEBO</w:t>
        </w:r>
      </w:hyperlink>
      <w:r w:rsidRPr="008C0AE7">
        <w:rPr>
          <w:strike/>
          <w:rtl/>
        </w:rPr>
        <w:t xml:space="preserve"> ובתוכנת </w:t>
      </w:r>
      <w:hyperlink r:id="rId6">
        <w:r w:rsidRPr="008C0AE7">
          <w:rPr>
            <w:rStyle w:val="InternetLink"/>
            <w:strike/>
          </w:rPr>
          <w:t>MOVEIT</w:t>
        </w:r>
      </w:hyperlink>
      <w:r w:rsidRPr="008C0AE7">
        <w:rPr>
          <w:strike/>
          <w:rtl/>
        </w:rPr>
        <w:t xml:space="preserve"> אשר מבצעת </w:t>
      </w:r>
      <w:r w:rsidRPr="008C0AE7">
        <w:rPr>
          <w:strike/>
        </w:rPr>
        <w:t>Motion planning</w:t>
      </w:r>
      <w:r w:rsidRPr="008C0AE7">
        <w:rPr>
          <w:strike/>
          <w:rtl/>
        </w:rPr>
        <w:t xml:space="preserve">.  על מנת ליצור קשר בין שתי תוכנות אלו נשתמש ב </w:t>
      </w:r>
      <w:hyperlink r:id="rId7">
        <w:r w:rsidRPr="008C0AE7">
          <w:rPr>
            <w:rStyle w:val="InternetLink"/>
            <w:strike/>
          </w:rPr>
          <w:t>ROS</w:t>
        </w:r>
      </w:hyperlink>
      <w:r w:rsidRPr="008C0AE7">
        <w:rPr>
          <w:rStyle w:val="Heading1Char"/>
          <w:rFonts w:ascii="Helvetica" w:hAnsi="Helvetica"/>
          <w:strike/>
          <w:color w:val="333333"/>
          <w:sz w:val="21"/>
          <w:szCs w:val="21"/>
          <w:highlight w:val="white"/>
        </w:rPr>
        <w:t xml:space="preserve"> </w:t>
      </w:r>
      <w:r w:rsidRPr="008C0AE7">
        <w:rPr>
          <w:rStyle w:val="Emphasis"/>
          <w:rFonts w:ascii="Helvetica" w:hAnsi="Helvetica"/>
          <w:strike/>
          <w:color w:val="333333"/>
          <w:sz w:val="21"/>
          <w:szCs w:val="21"/>
          <w:shd w:val="clear" w:color="auto" w:fill="FFFFFF"/>
        </w:rPr>
        <w:t>(Robot Operating System)</w:t>
      </w:r>
    </w:p>
    <w:p w14:paraId="00872137" w14:textId="77777777" w:rsidR="00093F0A" w:rsidRPr="008C0AE7" w:rsidRDefault="00754A0B" w:rsidP="00664F9E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  <w:rtl/>
        </w:rPr>
        <w:t>ב-</w:t>
      </w:r>
      <w:r w:rsidRPr="008C0AE7">
        <w:rPr>
          <w:strike/>
        </w:rPr>
        <w:t>GAZEBO</w:t>
      </w:r>
      <w:r w:rsidRPr="008C0AE7">
        <w:rPr>
          <w:strike/>
          <w:rtl/>
        </w:rPr>
        <w:t xml:space="preserve"> </w:t>
      </w:r>
      <w:r w:rsidR="006B37CD" w:rsidRPr="008C0AE7">
        <w:rPr>
          <w:rFonts w:hint="cs"/>
          <w:strike/>
          <w:rtl/>
        </w:rPr>
        <w:t>מודלה הסביבה</w:t>
      </w:r>
      <w:r w:rsidRPr="008C0AE7">
        <w:rPr>
          <w:strike/>
          <w:rtl/>
        </w:rPr>
        <w:t xml:space="preserve"> אשר </w:t>
      </w:r>
      <w:r w:rsidR="007F5BAC" w:rsidRPr="008C0AE7">
        <w:rPr>
          <w:strike/>
          <w:rtl/>
        </w:rPr>
        <w:t>בה תפעל הזרוע</w:t>
      </w:r>
    </w:p>
    <w:p w14:paraId="5B11E3E4" w14:textId="77777777" w:rsidR="00093F0A" w:rsidRPr="008C0AE7" w:rsidRDefault="00754A0B" w:rsidP="00093F0A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</w:rPr>
        <w:t>ROS</w:t>
      </w:r>
      <w:r w:rsidRPr="008C0AE7">
        <w:rPr>
          <w:strike/>
          <w:rtl/>
        </w:rPr>
        <w:t xml:space="preserve"> ו-</w:t>
      </w:r>
      <w:r w:rsidRPr="008C0AE7">
        <w:rPr>
          <w:strike/>
        </w:rPr>
        <w:t>GAZEBO</w:t>
      </w:r>
      <w:r w:rsidRPr="008C0AE7">
        <w:rPr>
          <w:strike/>
          <w:rtl/>
        </w:rPr>
        <w:t xml:space="preserve"> משתמשים ב- </w:t>
      </w:r>
      <w:r w:rsidRPr="008C0AE7">
        <w:rPr>
          <w:strike/>
        </w:rPr>
        <w:t>URDF (Universal Robotic Description Format)</w:t>
      </w:r>
      <w:r w:rsidRPr="008C0AE7">
        <w:rPr>
          <w:strike/>
          <w:rtl/>
        </w:rPr>
        <w:t xml:space="preserve"> -פורמט אשר מייצג את המבנה הקינמטי ודינמי של הזרוע. </w:t>
      </w:r>
    </w:p>
    <w:p w14:paraId="58608269" w14:textId="77777777" w:rsidR="00093F0A" w:rsidRPr="008C0AE7" w:rsidRDefault="00093F0A" w:rsidP="00093F0A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</w:rPr>
        <w:t xml:space="preserve">Path </w:t>
      </w:r>
      <w:proofErr w:type="spellStart"/>
      <w:r w:rsidRPr="008C0AE7">
        <w:rPr>
          <w:strike/>
        </w:rPr>
        <w:t>Planner:RRT</w:t>
      </w:r>
      <w:proofErr w:type="spellEnd"/>
      <w:r w:rsidRPr="008C0AE7">
        <w:rPr>
          <w:rFonts w:hint="cs"/>
          <w:strike/>
          <w:rtl/>
        </w:rPr>
        <w:t xml:space="preserve"> מוצא פתרון בצורה מהירה אבל לא תמיד ימצא</w:t>
      </w:r>
      <w:r w:rsidRPr="008C0AE7">
        <w:rPr>
          <w:rFonts w:hint="cs"/>
          <w:strike/>
        </w:rPr>
        <w:t xml:space="preserve"> </w:t>
      </w:r>
      <w:r w:rsidRPr="008C0AE7">
        <w:rPr>
          <w:rFonts w:hint="cs"/>
          <w:strike/>
          <w:rtl/>
        </w:rPr>
        <w:t xml:space="preserve"> (להכניס פרמטרים שנבחרו)</w:t>
      </w:r>
    </w:p>
    <w:p w14:paraId="0977E09F" w14:textId="77777777" w:rsidR="00754A0B" w:rsidRPr="008C0AE7" w:rsidRDefault="00754A0B" w:rsidP="00CE3840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  <w:rtl/>
        </w:rPr>
        <w:t xml:space="preserve">הצמח ממודל בתור גליל בגובה </w:t>
      </w:r>
      <w:r w:rsidRPr="008C0AE7">
        <w:rPr>
          <w:strike/>
        </w:rPr>
        <w:t>0.75</w:t>
      </w:r>
      <w:r w:rsidRPr="008C0AE7">
        <w:rPr>
          <w:strike/>
          <w:rtl/>
        </w:rPr>
        <w:t xml:space="preserve"> מטר, ברדיוס  </w:t>
      </w:r>
      <w:r w:rsidR="00CE3840" w:rsidRPr="008C0AE7">
        <w:rPr>
          <w:rFonts w:hint="cs"/>
          <w:strike/>
          <w:rtl/>
        </w:rPr>
        <w:t>0.5</w:t>
      </w:r>
      <w:r w:rsidRPr="008C0AE7">
        <w:rPr>
          <w:strike/>
          <w:rtl/>
        </w:rPr>
        <w:t xml:space="preserve"> מטר</w:t>
      </w:r>
    </w:p>
    <w:p w14:paraId="56F0EB82" w14:textId="77777777" w:rsidR="00754A0B" w:rsidRPr="002B2038" w:rsidRDefault="00754A0B" w:rsidP="00093F0A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strike/>
          <w:rtl/>
        </w:rPr>
        <w:t xml:space="preserve">נבחרו </w:t>
      </w:r>
      <w:r w:rsidR="007F5BAC" w:rsidRPr="002B2038">
        <w:rPr>
          <w:rFonts w:hint="cs"/>
          <w:strike/>
          <w:rtl/>
        </w:rPr>
        <w:t>4</w:t>
      </w:r>
      <w:r w:rsidRPr="002B2038">
        <w:rPr>
          <w:strike/>
          <w:rtl/>
        </w:rPr>
        <w:t xml:space="preserve"> נקודות שאליהן אמורה להגיע הזרוע: </w:t>
      </w:r>
      <w:r w:rsidR="00093F0A" w:rsidRPr="002B2038">
        <w:rPr>
          <w:rFonts w:hint="cs"/>
          <w:strike/>
          <w:rtl/>
        </w:rPr>
        <w:t xml:space="preserve">(להציג אותן) </w:t>
      </w:r>
    </w:p>
    <w:p w14:paraId="7387B975" w14:textId="77777777" w:rsidR="009B2A96" w:rsidRPr="002B2038" w:rsidRDefault="009B2A96" w:rsidP="009B2A96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rFonts w:hint="cs"/>
          <w:strike/>
          <w:rtl/>
        </w:rPr>
        <w:t>בתחילת הזרוע נוסף מפרק פריזמטי, אשר מדמה את תנועת הפלטפורמה טווח התנועה שלו הוא ***</w:t>
      </w:r>
    </w:p>
    <w:p w14:paraId="38E2B889" w14:textId="77777777" w:rsidR="002A196E" w:rsidRPr="002B2038" w:rsidRDefault="00F9076F" w:rsidP="009B2A96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rFonts w:hint="cs"/>
          <w:strike/>
          <w:rtl/>
        </w:rPr>
        <w:t>האוריינטציה של המצלמה לא חשובה, לכן לכל ז</w:t>
      </w:r>
      <w:r w:rsidR="003422CD" w:rsidRPr="002B2038">
        <w:rPr>
          <w:rFonts w:hint="cs"/>
          <w:strike/>
          <w:rtl/>
        </w:rPr>
        <w:t xml:space="preserve">רוע הוסף מפרק </w:t>
      </w:r>
      <w:r w:rsidR="003422CD" w:rsidRPr="002B2038">
        <w:rPr>
          <w:rFonts w:hint="cs"/>
          <w:strike/>
        </w:rPr>
        <w:t>ROLL</w:t>
      </w:r>
      <w:r w:rsidR="003422CD" w:rsidRPr="002B2038">
        <w:rPr>
          <w:rFonts w:hint="cs"/>
          <w:strike/>
          <w:rtl/>
        </w:rPr>
        <w:t xml:space="preserve"> </w:t>
      </w:r>
      <w:r w:rsidR="003422CD" w:rsidRPr="002B2038">
        <w:rPr>
          <w:rFonts w:hint="cs"/>
          <w:strike/>
        </w:rPr>
        <w:t>Z</w:t>
      </w:r>
      <w:r w:rsidR="003422CD" w:rsidRPr="002B2038">
        <w:rPr>
          <w:rFonts w:hint="cs"/>
          <w:strike/>
          <w:rtl/>
        </w:rPr>
        <w:t xml:space="preserve"> לאחר המפרק האחרון</w:t>
      </w:r>
      <w:r w:rsidRPr="002B2038">
        <w:rPr>
          <w:rFonts w:hint="cs"/>
          <w:strike/>
          <w:rtl/>
        </w:rPr>
        <w:t xml:space="preserve"> </w:t>
      </w:r>
    </w:p>
    <w:p w14:paraId="6CCE437F" w14:textId="77777777" w:rsidR="009B2A96" w:rsidRPr="002B2038" w:rsidRDefault="002A196E" w:rsidP="002A196E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rFonts w:hint="cs"/>
          <w:strike/>
          <w:rtl/>
        </w:rPr>
        <w:t>לבדוק את הערכים הקבועים של הדינמיקה</w:t>
      </w:r>
      <w:r w:rsidR="009B2A96" w:rsidRPr="002B2038">
        <w:rPr>
          <w:rFonts w:hint="cs"/>
          <w:strike/>
          <w:rtl/>
        </w:rPr>
        <w:t xml:space="preserve"> </w:t>
      </w:r>
    </w:p>
    <w:p w14:paraId="40005646" w14:textId="77777777" w:rsidR="007030DB" w:rsidRPr="005E4032" w:rsidRDefault="007030DB" w:rsidP="007030DB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5E4032">
        <w:rPr>
          <w:rFonts w:hint="cs"/>
          <w:strike/>
          <w:rtl/>
        </w:rPr>
        <w:t>מכיוון ש</w:t>
      </w:r>
      <w:r w:rsidRPr="005E4032">
        <w:rPr>
          <w:rFonts w:hint="cs"/>
          <w:strike/>
        </w:rPr>
        <w:t>URDF</w:t>
      </w:r>
      <w:r w:rsidRPr="005E4032">
        <w:rPr>
          <w:rFonts w:hint="cs"/>
          <w:strike/>
          <w:rtl/>
        </w:rPr>
        <w:t xml:space="preserve"> מייצג את המבנה הדינמי של הזרוע צריך לחשב משקל של כל זרוע.  לצורך חישוב המשקל נבחנו 2 זרועות שונות והתגלה קשר ליניארי בין המשקל המצטבר לאורך המצטבר</w:t>
      </w:r>
    </w:p>
    <w:p w14:paraId="67FA8E13" w14:textId="77777777" w:rsidR="00EB208B" w:rsidRDefault="00EB208B" w:rsidP="00EB208B">
      <w:pPr>
        <w:bidi/>
        <w:spacing w:after="0"/>
        <w:rPr>
          <w:rtl/>
        </w:rPr>
      </w:pPr>
    </w:p>
    <w:p w14:paraId="12295628" w14:textId="77777777" w:rsidR="00EB208B" w:rsidRDefault="00420853" w:rsidP="00EB208B">
      <w:pPr>
        <w:bidi/>
        <w:spacing w:after="0"/>
      </w:pPr>
      <w:r w:rsidRPr="00EB208B">
        <w:rPr>
          <w:noProof/>
        </w:rPr>
        <w:drawing>
          <wp:inline distT="0" distB="0" distL="0" distR="0" wp14:anchorId="2A74B848" wp14:editId="5ACE73E7">
            <wp:extent cx="4652467" cy="3619083"/>
            <wp:effectExtent l="0" t="0" r="0" b="635"/>
            <wp:docPr id="2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306" cy="362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FB8B" w14:textId="77777777" w:rsidR="007030DB" w:rsidRDefault="007030DB" w:rsidP="007030DB">
      <w:pPr>
        <w:pStyle w:val="ListParagraph"/>
        <w:bidi/>
        <w:spacing w:after="0"/>
      </w:pPr>
      <w:r w:rsidRPr="007030DB">
        <w:rPr>
          <w:noProof/>
        </w:rPr>
        <w:lastRenderedPageBreak/>
        <w:drawing>
          <wp:inline distT="0" distB="0" distL="0" distR="0" wp14:anchorId="3D414547" wp14:editId="0C0B7EE7">
            <wp:extent cx="4912157" cy="2709034"/>
            <wp:effectExtent l="0" t="0" r="3175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7" cy="27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0FA7C" w14:textId="77777777" w:rsidR="00754A0B" w:rsidRPr="00093F0A" w:rsidRDefault="00754A0B" w:rsidP="00754A0B">
      <w:pPr>
        <w:bidi/>
        <w:spacing w:after="0"/>
        <w:ind w:left="720"/>
      </w:pPr>
    </w:p>
    <w:p w14:paraId="1CC62B9C" w14:textId="77777777" w:rsidR="000C3816" w:rsidRDefault="000C3816" w:rsidP="00CE3840">
      <w:pPr>
        <w:pStyle w:val="Heading2"/>
        <w:bidi/>
      </w:pPr>
      <w:r w:rsidRPr="005E4032">
        <w:rPr>
          <w:rFonts w:hint="cs"/>
          <w:strike/>
          <w:rtl/>
        </w:rPr>
        <w:t>יצירת</w:t>
      </w:r>
      <w:r>
        <w:rPr>
          <w:rFonts w:hint="cs"/>
          <w:rtl/>
        </w:rPr>
        <w:t xml:space="preserve"> זרוע</w:t>
      </w:r>
    </w:p>
    <w:p w14:paraId="7983BADD" w14:textId="77777777" w:rsidR="00754A0B" w:rsidRDefault="00754A0B" w:rsidP="000C3816">
      <w:pPr>
        <w:pStyle w:val="Heading3"/>
        <w:bidi/>
      </w:pPr>
      <w:r w:rsidRPr="005E4032">
        <w:rPr>
          <w:strike/>
          <w:rtl/>
        </w:rPr>
        <w:t>הנחות</w:t>
      </w:r>
      <w:r>
        <w:rPr>
          <w:rtl/>
        </w:rPr>
        <w:t xml:space="preserve"> ליצירת </w:t>
      </w:r>
      <w:r w:rsidR="00F823B3">
        <w:rPr>
          <w:rFonts w:hint="cs"/>
          <w:rtl/>
        </w:rPr>
        <w:t xml:space="preserve">קונפיגורציה של </w:t>
      </w:r>
      <w:r>
        <w:rPr>
          <w:rtl/>
        </w:rPr>
        <w:t>זרוע</w:t>
      </w:r>
    </w:p>
    <w:p w14:paraId="4DA49D28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כל החוליות הם צילינדרים בקוטר הבא: השלוש הראשונות- </w:t>
      </w:r>
      <w:r w:rsidRPr="007F15F0">
        <w:rPr>
          <w:strike/>
        </w:rPr>
        <w:t>0.06</w:t>
      </w:r>
      <w:r w:rsidRPr="007F15F0">
        <w:rPr>
          <w:strike/>
          <w:rtl/>
        </w:rPr>
        <w:t xml:space="preserve"> מטר והשלוש האחרונות </w:t>
      </w:r>
      <w:r w:rsidRPr="007F15F0">
        <w:rPr>
          <w:strike/>
        </w:rPr>
        <w:t>0.03</w:t>
      </w:r>
      <w:r w:rsidRPr="007F15F0">
        <w:rPr>
          <w:strike/>
          <w:rtl/>
        </w:rPr>
        <w:t xml:space="preserve"> מטר</w:t>
      </w:r>
      <w:r w:rsidR="00CE3840" w:rsidRPr="007F15F0">
        <w:rPr>
          <w:rFonts w:hint="cs"/>
          <w:strike/>
          <w:rtl/>
        </w:rPr>
        <w:t>?</w:t>
      </w:r>
    </w:p>
    <w:p w14:paraId="3F2DDE86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נבדוק בין </w:t>
      </w:r>
      <w:r w:rsidRPr="007F15F0">
        <w:rPr>
          <w:strike/>
        </w:rPr>
        <w:t>3-6</w:t>
      </w:r>
      <w:r w:rsidRPr="007F15F0">
        <w:rPr>
          <w:strike/>
          <w:rtl/>
        </w:rPr>
        <w:t xml:space="preserve"> דרגות חופש</w:t>
      </w:r>
    </w:p>
    <w:p w14:paraId="5DBE9019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כל המפרקים יהיו מסוג: מסתובב או מתארך  </w:t>
      </w:r>
      <w:r w:rsidRPr="007F15F0">
        <w:rPr>
          <w:strike/>
        </w:rPr>
        <w:t>PARISMATIC  /  REVOLUTE</w:t>
      </w:r>
      <w:r w:rsidRPr="007F15F0">
        <w:rPr>
          <w:strike/>
          <w:rtl/>
        </w:rPr>
        <w:t xml:space="preserve"> </w:t>
      </w:r>
    </w:p>
    <w:p w14:paraId="72AAEB9E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גבולות של זרוע:  עבור מסתובב [-</w:t>
      </w:r>
      <w:r w:rsidRPr="007F15F0">
        <w:rPr>
          <w:strike/>
        </w:rPr>
        <w:t>PI,PI</w:t>
      </w:r>
      <w:r w:rsidRPr="007F15F0">
        <w:rPr>
          <w:strike/>
          <w:rtl/>
        </w:rPr>
        <w:t xml:space="preserve">]  רדיאנים , עבור מתארכת עד פי </w:t>
      </w:r>
      <w:r w:rsidRPr="007F15F0">
        <w:rPr>
          <w:strike/>
        </w:rPr>
        <w:t>2</w:t>
      </w:r>
      <w:r w:rsidRPr="007F15F0">
        <w:rPr>
          <w:strike/>
          <w:rtl/>
        </w:rPr>
        <w:t xml:space="preserve"> מאורך החוליה</w:t>
      </w:r>
    </w:p>
    <w:p w14:paraId="221DF2C1" w14:textId="77777777" w:rsidR="00754A0B" w:rsidRPr="007F15F0" w:rsidRDefault="00754A0B" w:rsidP="000C3816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</w:rPr>
        <w:t>Gazebo</w:t>
      </w:r>
      <w:r w:rsidRPr="007F15F0">
        <w:rPr>
          <w:strike/>
          <w:rtl/>
        </w:rPr>
        <w:t xml:space="preserve"> -  - המערכת צירים נקבעת לפי ה</w:t>
      </w:r>
      <w:r w:rsidR="000C3816" w:rsidRPr="007F15F0">
        <w:rPr>
          <w:rFonts w:hint="cs"/>
          <w:strike/>
          <w:rtl/>
        </w:rPr>
        <w:t>מערכת צירים של בחוליה</w:t>
      </w:r>
      <w:r w:rsidR="000C3816" w:rsidRPr="007F15F0">
        <w:rPr>
          <w:strike/>
          <w:rtl/>
        </w:rPr>
        <w:t xml:space="preserve"> הקוד</w:t>
      </w:r>
      <w:r w:rsidR="000C3816" w:rsidRPr="007F15F0">
        <w:rPr>
          <w:rFonts w:hint="cs"/>
          <w:strike/>
          <w:rtl/>
        </w:rPr>
        <w:t>מת</w:t>
      </w:r>
      <w:r w:rsidRPr="007F15F0">
        <w:rPr>
          <w:strike/>
          <w:rtl/>
        </w:rPr>
        <w:t xml:space="preserve"> (</w:t>
      </w:r>
      <w:r w:rsidRPr="007F15F0">
        <w:rPr>
          <w:strike/>
        </w:rPr>
        <w:t>PARENT</w:t>
      </w:r>
      <w:r w:rsidRPr="007F15F0">
        <w:rPr>
          <w:strike/>
          <w:rtl/>
        </w:rPr>
        <w:t xml:space="preserve">) </w:t>
      </w:r>
    </w:p>
    <w:p w14:paraId="71F68E62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אורכי הצירים יחולקו ל-</w:t>
      </w:r>
      <w:r w:rsidRPr="007F15F0">
        <w:rPr>
          <w:strike/>
        </w:rPr>
        <w:t>3</w:t>
      </w:r>
      <w:r w:rsidRPr="007F15F0">
        <w:rPr>
          <w:strike/>
          <w:rtl/>
        </w:rPr>
        <w:t xml:space="preserve"> מקטעים –  (</w:t>
      </w:r>
      <w:r w:rsidRPr="007F15F0">
        <w:rPr>
          <w:strike/>
        </w:rPr>
        <w:t>0.1</w:t>
      </w:r>
      <w:r w:rsidRPr="007F15F0">
        <w:rPr>
          <w:strike/>
          <w:rtl/>
        </w:rPr>
        <w:t xml:space="preserve"> ,</w:t>
      </w:r>
      <w:r w:rsidRPr="007F15F0">
        <w:rPr>
          <w:strike/>
        </w:rPr>
        <w:t>0.4</w:t>
      </w:r>
      <w:r w:rsidRPr="007F15F0">
        <w:rPr>
          <w:strike/>
          <w:rtl/>
        </w:rPr>
        <w:t xml:space="preserve"> ,</w:t>
      </w:r>
      <w:r w:rsidRPr="007F15F0">
        <w:rPr>
          <w:strike/>
        </w:rPr>
        <w:t>0.7</w:t>
      </w:r>
      <w:r w:rsidRPr="007F15F0">
        <w:rPr>
          <w:strike/>
          <w:rtl/>
        </w:rPr>
        <w:t xml:space="preserve"> </w:t>
      </w:r>
      <w:r w:rsidRPr="007F15F0">
        <w:rPr>
          <w:strike/>
        </w:rPr>
        <w:t>meter</w:t>
      </w:r>
      <w:r w:rsidRPr="007F15F0">
        <w:rPr>
          <w:strike/>
          <w:rtl/>
        </w:rPr>
        <w:t xml:space="preserve">)  </w:t>
      </w:r>
    </w:p>
    <w:p w14:paraId="1AC12F41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סכום החוליות המינימלי יהיה לפחות </w:t>
      </w:r>
      <w:r w:rsidRPr="007F15F0">
        <w:rPr>
          <w:strike/>
        </w:rPr>
        <w:t>1</w:t>
      </w:r>
      <w:r w:rsidRPr="007F15F0">
        <w:rPr>
          <w:strike/>
          <w:rtl/>
        </w:rPr>
        <w:t xml:space="preserve"> מטר</w:t>
      </w:r>
    </w:p>
    <w:p w14:paraId="003E8897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חוליה ראשונה בכל זרוע תהיה קבועה (</w:t>
      </w:r>
      <w:r w:rsidRPr="007F15F0">
        <w:rPr>
          <w:strike/>
        </w:rPr>
        <w:t>0.1</w:t>
      </w:r>
      <w:r w:rsidRPr="007F15F0">
        <w:rPr>
          <w:strike/>
          <w:rtl/>
        </w:rPr>
        <w:t xml:space="preserve"> מטר</w:t>
      </w:r>
      <w:r w:rsidRPr="007F15F0">
        <w:rPr>
          <w:strike/>
        </w:rPr>
        <w:t>(</w:t>
      </w:r>
    </w:p>
    <w:p w14:paraId="7A0AB044" w14:textId="77777777" w:rsidR="000C3816" w:rsidRPr="007F15F0" w:rsidRDefault="000C3816" w:rsidP="000C3816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rFonts w:hint="cs"/>
          <w:strike/>
          <w:rtl/>
        </w:rPr>
        <w:t xml:space="preserve">מפרק ראשון יהיה </w:t>
      </w:r>
      <w:r w:rsidRPr="007F15F0">
        <w:rPr>
          <w:rFonts w:hint="cs"/>
          <w:strike/>
        </w:rPr>
        <w:t>ROLL</w:t>
      </w:r>
      <w:r w:rsidRPr="007F15F0">
        <w:rPr>
          <w:rFonts w:hint="cs"/>
          <w:strike/>
          <w:rtl/>
        </w:rPr>
        <w:t xml:space="preserve"> סביב </w:t>
      </w:r>
      <w:r w:rsidRPr="007F15F0">
        <w:rPr>
          <w:rFonts w:hint="cs"/>
          <w:strike/>
        </w:rPr>
        <w:t>Z</w:t>
      </w:r>
    </w:p>
    <w:p w14:paraId="07190F61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שני מפרקים מתארכים אחד אחרי השני לא יהיו מקבילים    (חייב סיבוב של -</w:t>
      </w:r>
      <w:r w:rsidRPr="007F15F0">
        <w:rPr>
          <w:strike/>
        </w:rPr>
        <w:t>90</w:t>
      </w:r>
      <w:r w:rsidRPr="007F15F0">
        <w:rPr>
          <w:strike/>
          <w:rtl/>
        </w:rPr>
        <w:t xml:space="preserve"> מעלות</w:t>
      </w:r>
      <w:r w:rsidRPr="007F15F0">
        <w:rPr>
          <w:strike/>
        </w:rPr>
        <w:t>(</w:t>
      </w:r>
    </w:p>
    <w:p w14:paraId="676FA2AD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הציר של המפרק הראשון יהיה תמיד ניצב לבסיס ומסתובב (ציר </w:t>
      </w:r>
      <w:r w:rsidRPr="007F15F0">
        <w:rPr>
          <w:strike/>
        </w:rPr>
        <w:t>(Z</w:t>
      </w:r>
    </w:p>
    <w:p w14:paraId="40C0A7A8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ציר מתארך יהיה תמיד בציר </w:t>
      </w:r>
      <w:r w:rsidRPr="007F15F0">
        <w:rPr>
          <w:strike/>
        </w:rPr>
        <w:t>Z</w:t>
      </w:r>
      <w:r w:rsidRPr="007F15F0">
        <w:rPr>
          <w:strike/>
          <w:rtl/>
        </w:rPr>
        <w:t xml:space="preserve">  </w:t>
      </w:r>
    </w:p>
    <w:p w14:paraId="39ECA595" w14:textId="77777777" w:rsidR="00754A0B" w:rsidRPr="007F15F0" w:rsidRDefault="00754A0B" w:rsidP="000C3816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זרוע שכל המפרקים הינם מתארכים תיבדק רק עד </w:t>
      </w:r>
      <w:r w:rsidRPr="007F15F0">
        <w:rPr>
          <w:strike/>
        </w:rPr>
        <w:t>3</w:t>
      </w:r>
      <w:r w:rsidRPr="007F15F0">
        <w:rPr>
          <w:strike/>
          <w:rtl/>
        </w:rPr>
        <w:t xml:space="preserve"> דרגות חופש</w:t>
      </w:r>
      <w:r w:rsidR="000C3816" w:rsidRPr="007F15F0">
        <w:rPr>
          <w:rFonts w:hint="cs"/>
          <w:strike/>
          <w:rtl/>
        </w:rPr>
        <w:t xml:space="preserve"> מתארכות</w:t>
      </w:r>
      <w:r w:rsidRPr="007F15F0">
        <w:rPr>
          <w:strike/>
          <w:rtl/>
        </w:rPr>
        <w:t xml:space="preserve">      </w:t>
      </w:r>
    </w:p>
    <w:p w14:paraId="46991EE5" w14:textId="77777777" w:rsidR="00C9097B" w:rsidRDefault="00754A0B" w:rsidP="000C3816">
      <w:pPr>
        <w:pStyle w:val="ListParagraph"/>
        <w:numPr>
          <w:ilvl w:val="0"/>
          <w:numId w:val="14"/>
        </w:numPr>
        <w:bidi/>
      </w:pPr>
      <w:r w:rsidRPr="007F15F0">
        <w:rPr>
          <w:strike/>
          <w:rtl/>
        </w:rPr>
        <w:t>כאשר  יש שני מפרקים מסתובבים  – אז השני חייב להיות</w:t>
      </w:r>
      <w:r>
        <w:rPr>
          <w:rtl/>
        </w:rPr>
        <w:t xml:space="preserve"> מאונך לראשון  </w:t>
      </w:r>
    </w:p>
    <w:p w14:paraId="7B4301E4" w14:textId="77777777" w:rsidR="00754A0B" w:rsidRPr="007F15F0" w:rsidRDefault="00C9097B" w:rsidP="00C9097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rFonts w:hint="cs"/>
          <w:strike/>
          <w:rtl/>
        </w:rPr>
        <w:t xml:space="preserve">החלק הארוך של הגליל תמיד יהיה בכיוון </w:t>
      </w:r>
      <w:r w:rsidRPr="007F15F0">
        <w:rPr>
          <w:rFonts w:hint="cs"/>
          <w:strike/>
        </w:rPr>
        <w:t>Z</w:t>
      </w:r>
      <w:r w:rsidR="00754A0B" w:rsidRPr="007F15F0">
        <w:rPr>
          <w:strike/>
          <w:rtl/>
        </w:rPr>
        <w:t xml:space="preserve">  </w:t>
      </w:r>
    </w:p>
    <w:p w14:paraId="54AC8BB3" w14:textId="77777777" w:rsidR="007A003F" w:rsidRPr="00FB30C3" w:rsidRDefault="007A003F" w:rsidP="007A003F">
      <w:pPr>
        <w:pStyle w:val="ListParagraph"/>
        <w:numPr>
          <w:ilvl w:val="0"/>
          <w:numId w:val="14"/>
        </w:numPr>
        <w:bidi/>
        <w:rPr>
          <w:strike/>
        </w:rPr>
      </w:pPr>
      <w:r w:rsidRPr="00FB30C3">
        <w:rPr>
          <w:rFonts w:hint="cs"/>
          <w:strike/>
          <w:rtl/>
        </w:rPr>
        <w:t>לבדוק כמה קונפיגורציות ללא הנחות וכמה אחרי הנחות</w:t>
      </w:r>
    </w:p>
    <w:p w14:paraId="7A78463D" w14:textId="77777777" w:rsidR="00F823B3" w:rsidRPr="007F15F0" w:rsidRDefault="00754A0B" w:rsidP="00F823B3">
      <w:pPr>
        <w:pStyle w:val="Heading3"/>
        <w:bidi/>
        <w:rPr>
          <w:strike/>
        </w:rPr>
      </w:pPr>
      <w:r w:rsidRPr="007F15F0">
        <w:rPr>
          <w:strike/>
          <w:rtl/>
        </w:rPr>
        <w:t xml:space="preserve"> קונפיגורציה</w:t>
      </w:r>
      <w:r w:rsidR="00F823B3" w:rsidRPr="007F15F0">
        <w:rPr>
          <w:rFonts w:hint="cs"/>
          <w:strike/>
          <w:rtl/>
        </w:rPr>
        <w:t xml:space="preserve"> של זרוע</w:t>
      </w:r>
      <w:r w:rsidR="007A003F" w:rsidRPr="007F15F0">
        <w:rPr>
          <w:rFonts w:hint="cs"/>
          <w:strike/>
          <w:rtl/>
        </w:rPr>
        <w:t xml:space="preserve">   </w:t>
      </w:r>
    </w:p>
    <w:p w14:paraId="732B87CB" w14:textId="77777777" w:rsidR="00754A0B" w:rsidRPr="007F15F0" w:rsidRDefault="00F823B3" w:rsidP="00A81F8B">
      <w:pPr>
        <w:pStyle w:val="ListParagraph"/>
        <w:numPr>
          <w:ilvl w:val="3"/>
          <w:numId w:val="14"/>
        </w:numPr>
        <w:bidi/>
        <w:spacing w:after="0" w:line="240" w:lineRule="auto"/>
        <w:ind w:left="1080"/>
        <w:rPr>
          <w:strike/>
          <w:rtl/>
        </w:rPr>
      </w:pPr>
      <w:r w:rsidRPr="007F15F0">
        <w:rPr>
          <w:rFonts w:hint="cs"/>
          <w:strike/>
          <w:rtl/>
        </w:rPr>
        <w:t>כל קונפיגורציה תהיה מהצורה הבאה:</w:t>
      </w:r>
    </w:p>
    <w:p w14:paraId="68057DD7" w14:textId="77777777" w:rsidR="00F823B3" w:rsidRPr="007F15F0" w:rsidRDefault="00F823B3" w:rsidP="00A81F8B">
      <w:pPr>
        <w:bidi/>
        <w:spacing w:after="0" w:line="240" w:lineRule="auto"/>
        <w:ind w:left="360" w:firstLine="720"/>
        <w:contextualSpacing/>
        <w:rPr>
          <w:strike/>
          <w:rtl/>
        </w:rPr>
      </w:pPr>
      <w:r w:rsidRPr="007F15F0">
        <w:rPr>
          <w:rFonts w:hint="cs"/>
          <w:strike/>
          <w:rtl/>
        </w:rPr>
        <w:t>כאשר</w:t>
      </w:r>
      <w:r w:rsidR="00C9097B" w:rsidRPr="007F15F0">
        <w:rPr>
          <w:rFonts w:hint="cs"/>
          <w:strike/>
          <w:rtl/>
        </w:rPr>
        <w:t xml:space="preserve"> החלק הראשון יהיה סוג המפרק (1/2/3)</w:t>
      </w:r>
    </w:p>
    <w:p w14:paraId="35B98E21" w14:textId="77777777" w:rsidR="00C9097B" w:rsidRPr="007F15F0" w:rsidRDefault="00C9097B" w:rsidP="00A81F8B">
      <w:pPr>
        <w:bidi/>
        <w:spacing w:after="0" w:line="240" w:lineRule="auto"/>
        <w:ind w:left="360" w:firstLine="720"/>
        <w:contextualSpacing/>
        <w:rPr>
          <w:strike/>
          <w:rtl/>
        </w:rPr>
      </w:pPr>
      <w:r w:rsidRPr="007F15F0">
        <w:rPr>
          <w:rFonts w:hint="cs"/>
          <w:strike/>
          <w:rtl/>
        </w:rPr>
        <w:t>החלק השני ציר הסיבוב לפי מערכת צירים הקודמת של המפרק</w:t>
      </w:r>
    </w:p>
    <w:p w14:paraId="2A8E467B" w14:textId="77777777" w:rsidR="00C9097B" w:rsidRPr="007F15F0" w:rsidRDefault="00C9097B" w:rsidP="00A81F8B">
      <w:pPr>
        <w:bidi/>
        <w:spacing w:after="0" w:line="240" w:lineRule="auto"/>
        <w:ind w:left="360" w:firstLine="720"/>
        <w:contextualSpacing/>
        <w:rPr>
          <w:strike/>
        </w:rPr>
      </w:pPr>
      <w:r w:rsidRPr="007F15F0">
        <w:rPr>
          <w:rFonts w:hint="cs"/>
          <w:strike/>
          <w:rtl/>
        </w:rPr>
        <w:t>חלק שלישי אורך חוליה</w:t>
      </w:r>
    </w:p>
    <w:p w14:paraId="2F32A2E5" w14:textId="77777777" w:rsidR="00356B67" w:rsidRPr="007F15F0" w:rsidRDefault="00754A0B" w:rsidP="00A81F8B">
      <w:pPr>
        <w:bidi/>
        <w:ind w:left="360" w:firstLine="720"/>
        <w:rPr>
          <w:strike/>
        </w:rPr>
      </w:pPr>
      <w:proofErr w:type="spellStart"/>
      <w:r w:rsidRPr="007F15F0">
        <w:rPr>
          <w:strike/>
        </w:rPr>
        <w:t>roll_z</w:t>
      </w:r>
      <w:proofErr w:type="spellEnd"/>
      <w:r w:rsidRPr="007F15F0">
        <w:rPr>
          <w:strike/>
        </w:rPr>
        <w:t xml:space="preserve">   </w:t>
      </w:r>
      <w:proofErr w:type="spellStart"/>
      <w:r w:rsidRPr="007F15F0">
        <w:rPr>
          <w:strike/>
        </w:rPr>
        <w:t>roll_y</w:t>
      </w:r>
      <w:proofErr w:type="spellEnd"/>
      <w:r w:rsidRPr="007F15F0">
        <w:rPr>
          <w:strike/>
        </w:rPr>
        <w:t xml:space="preserve">    </w:t>
      </w:r>
      <w:proofErr w:type="spellStart"/>
      <w:r w:rsidRPr="007F15F0">
        <w:rPr>
          <w:strike/>
        </w:rPr>
        <w:t>pitch_y</w:t>
      </w:r>
      <w:proofErr w:type="spellEnd"/>
      <w:r w:rsidRPr="007F15F0">
        <w:rPr>
          <w:strike/>
        </w:rPr>
        <w:t xml:space="preserve">      </w:t>
      </w:r>
      <w:proofErr w:type="spellStart"/>
      <w:r w:rsidRPr="007F15F0">
        <w:rPr>
          <w:strike/>
        </w:rPr>
        <w:t>pitch_y</w:t>
      </w:r>
      <w:proofErr w:type="spellEnd"/>
      <w:r w:rsidRPr="007F15F0">
        <w:rPr>
          <w:strike/>
        </w:rPr>
        <w:t xml:space="preserve">        </w:t>
      </w:r>
      <w:proofErr w:type="spellStart"/>
      <w:r w:rsidRPr="007F15F0">
        <w:rPr>
          <w:strike/>
        </w:rPr>
        <w:t>pitch_x</w:t>
      </w:r>
      <w:proofErr w:type="spellEnd"/>
      <w:r w:rsidRPr="007F15F0">
        <w:rPr>
          <w:strike/>
        </w:rPr>
        <w:t xml:space="preserve">     </w:t>
      </w:r>
      <w:proofErr w:type="spellStart"/>
      <w:r w:rsidRPr="007F15F0">
        <w:rPr>
          <w:strike/>
        </w:rPr>
        <w:t>pris_x</w:t>
      </w:r>
      <w:proofErr w:type="spellEnd"/>
    </w:p>
    <w:p w14:paraId="449FE63C" w14:textId="77777777" w:rsidR="00754A0B" w:rsidRDefault="00356B67" w:rsidP="00356B67">
      <w:pPr>
        <w:bidi/>
        <w:ind w:left="360" w:firstLine="720"/>
        <w:rPr>
          <w:rtl/>
        </w:rPr>
      </w:pPr>
      <w:r>
        <w:rPr>
          <w:noProof/>
        </w:rPr>
        <w:lastRenderedPageBreak/>
        <w:drawing>
          <wp:inline distT="0" distB="0" distL="0" distR="0" wp14:anchorId="301009AF" wp14:editId="72504707">
            <wp:extent cx="4462145" cy="3357880"/>
            <wp:effectExtent l="0" t="0" r="0" b="0"/>
            <wp:docPr id="26" name="Picture 26" descr="C:\Users\tamirm\AppData\Local\Microsoft\Windows\INetCache\Content.Word\until3do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mirm\AppData\Local\Microsoft\Windows\INetCache\Content.Word\until3dof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03" t="9009" r="7039" b="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145" cy="335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1F8B">
        <w:rPr>
          <w:rtl/>
        </w:rPr>
        <w:tab/>
      </w:r>
      <w:r w:rsidR="00A81F8B">
        <w:rPr>
          <w:rtl/>
        </w:rPr>
        <w:tab/>
      </w:r>
    </w:p>
    <w:p w14:paraId="45506ABB" w14:textId="77777777" w:rsidR="00EB208B" w:rsidRDefault="00EB208B" w:rsidP="00EB208B">
      <w:pPr>
        <w:bidi/>
        <w:ind w:left="360" w:firstLine="720"/>
        <w:rPr>
          <w:rtl/>
        </w:rPr>
      </w:pPr>
    </w:p>
    <w:p w14:paraId="391B6718" w14:textId="77777777" w:rsidR="00EB208B" w:rsidRDefault="004611CA" w:rsidP="004611CA">
      <w:pPr>
        <w:pStyle w:val="Heading2"/>
        <w:bidi/>
        <w:rPr>
          <w:rtl/>
        </w:rPr>
      </w:pPr>
      <w:r>
        <w:rPr>
          <w:rFonts w:hint="cs"/>
          <w:rtl/>
        </w:rPr>
        <w:t xml:space="preserve"> אופטימיזציה</w:t>
      </w:r>
    </w:p>
    <w:p w14:paraId="6B4ED16B" w14:textId="77777777" w:rsidR="004611CA" w:rsidRPr="00532305" w:rsidRDefault="004611CA" w:rsidP="004611CA">
      <w:pPr>
        <w:pStyle w:val="Heading3"/>
        <w:bidi/>
        <w:rPr>
          <w:strike/>
          <w:rtl/>
        </w:rPr>
      </w:pPr>
      <w:r>
        <w:rPr>
          <w:rFonts w:hint="cs"/>
          <w:rtl/>
        </w:rPr>
        <w:t xml:space="preserve"> </w:t>
      </w:r>
      <w:r w:rsidRPr="00532305">
        <w:rPr>
          <w:rFonts w:hint="cs"/>
          <w:strike/>
          <w:rtl/>
        </w:rPr>
        <w:t>מטרות</w:t>
      </w:r>
    </w:p>
    <w:p w14:paraId="49C4DD92" w14:textId="77777777" w:rsidR="004611CA" w:rsidRPr="00C94E7F" w:rsidRDefault="004611CA" w:rsidP="004611CA">
      <w:pPr>
        <w:pStyle w:val="Heading3"/>
        <w:bidi/>
        <w:rPr>
          <w:strike/>
          <w:rtl/>
        </w:rPr>
      </w:pPr>
      <w:r w:rsidRPr="00C94E7F">
        <w:rPr>
          <w:rFonts w:hint="cs"/>
          <w:strike/>
          <w:rtl/>
        </w:rPr>
        <w:t>משתנים בלתי תלויים</w:t>
      </w:r>
    </w:p>
    <w:p w14:paraId="207512DE" w14:textId="77777777" w:rsidR="004611CA" w:rsidRDefault="004611CA" w:rsidP="004611CA">
      <w:pPr>
        <w:pStyle w:val="Heading3"/>
        <w:bidi/>
        <w:rPr>
          <w:rtl/>
        </w:rPr>
      </w:pPr>
      <w:r>
        <w:rPr>
          <w:rFonts w:hint="cs"/>
          <w:rtl/>
        </w:rPr>
        <w:t>אילוצים:  כתיבת ההנחות בצורה מתמטית</w:t>
      </w:r>
    </w:p>
    <w:p w14:paraId="4661868B" w14:textId="77777777" w:rsidR="004611CA" w:rsidRPr="00D41437" w:rsidRDefault="004611CA" w:rsidP="004611CA">
      <w:pPr>
        <w:pStyle w:val="Heading3"/>
        <w:bidi/>
        <w:rPr>
          <w:strike/>
          <w:rtl/>
        </w:rPr>
      </w:pPr>
      <w:r>
        <w:rPr>
          <w:rFonts w:hint="cs"/>
          <w:rtl/>
        </w:rPr>
        <w:t xml:space="preserve"> </w:t>
      </w:r>
      <w:r w:rsidRPr="00D41437">
        <w:rPr>
          <w:rFonts w:hint="cs"/>
          <w:strike/>
          <w:rtl/>
        </w:rPr>
        <w:t>מדדים</w:t>
      </w:r>
    </w:p>
    <w:p w14:paraId="26736FAB" w14:textId="77777777" w:rsidR="004611CA" w:rsidRDefault="004611CA" w:rsidP="004611CA">
      <w:pPr>
        <w:bidi/>
        <w:ind w:left="720"/>
        <w:rPr>
          <w:rtl/>
        </w:rPr>
      </w:pPr>
      <w:r>
        <w:rPr>
          <w:rFonts w:hint="cs"/>
          <w:rtl/>
        </w:rPr>
        <w:t>לצורך השוואה בין ביצועי הזרועות נבחנו מספר מדדים:</w:t>
      </w:r>
    </w:p>
    <w:p w14:paraId="358FBF8D" w14:textId="77777777" w:rsidR="004611CA" w:rsidRDefault="004611CA" w:rsidP="004611CA">
      <w:pPr>
        <w:bidi/>
        <w:ind w:left="720"/>
        <w:rPr>
          <w:rtl/>
        </w:rPr>
      </w:pPr>
      <w:r w:rsidRPr="004611CA">
        <w:rPr>
          <w:noProof/>
          <w:rtl/>
        </w:rPr>
        <w:drawing>
          <wp:inline distT="0" distB="0" distL="0" distR="0" wp14:anchorId="0CC1CA30" wp14:editId="0176439F">
            <wp:extent cx="5943600" cy="269487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4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4230" w14:textId="77777777" w:rsidR="00720E1C" w:rsidRDefault="00720E1C" w:rsidP="00720E1C">
      <w:pPr>
        <w:bidi/>
        <w:rPr>
          <w:rtl/>
        </w:rPr>
      </w:pPr>
      <w:r>
        <w:rPr>
          <w:rFonts w:hint="cs"/>
          <w:rtl/>
        </w:rPr>
        <w:t xml:space="preserve">המדדים חושבו בצורה הבאה: (הכי גרועים) </w:t>
      </w:r>
    </w:p>
    <w:p w14:paraId="2C5C0D98" w14:textId="77777777" w:rsidR="00720E1C" w:rsidRPr="00323DCB" w:rsidRDefault="00720E1C" w:rsidP="00720E1C">
      <w:pPr>
        <w:bidi/>
        <w:rPr>
          <w:strike/>
          <w:rtl/>
        </w:rPr>
      </w:pPr>
      <w:r>
        <w:rPr>
          <w:rFonts w:hint="cs"/>
        </w:rPr>
        <w:lastRenderedPageBreak/>
        <w:t>Z</w:t>
      </w:r>
      <w:r>
        <w:rPr>
          <w:rFonts w:hint="cs"/>
          <w:rtl/>
        </w:rPr>
        <w:t xml:space="preserve"> </w:t>
      </w:r>
      <w:r w:rsidRPr="00323DCB">
        <w:rPr>
          <w:rFonts w:hint="cs"/>
          <w:strike/>
          <w:rtl/>
        </w:rPr>
        <w:t>- מנורמל</w:t>
      </w:r>
    </w:p>
    <w:p w14:paraId="6282581C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>בוצעה סימולציה ראשונית על כ-127,000 זרועות אקראיות ( כל 3+4 דרגות חופש) וחלק מ5-6 .</w:t>
      </w:r>
    </w:p>
    <w:p w14:paraId="3D7B067C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 xml:space="preserve">מהתוצאות נראה שאין אף זרוע עם 3 דרגות חופש שמתאימה למשימה. </w:t>
      </w:r>
    </w:p>
    <w:p w14:paraId="33B4947F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>התקבלו תוצאות הבאות: בהן ניתן לראות שיש קשר בין מניפולביליות ל</w:t>
      </w:r>
      <w:r w:rsidRPr="00323DCB">
        <w:rPr>
          <w:rFonts w:hint="cs"/>
          <w:strike/>
        </w:rPr>
        <w:t>LCI</w:t>
      </w:r>
      <w:r w:rsidRPr="00323DCB">
        <w:rPr>
          <w:rFonts w:hint="cs"/>
          <w:strike/>
          <w:rtl/>
        </w:rPr>
        <w:t xml:space="preserve"> </w:t>
      </w:r>
    </w:p>
    <w:p w14:paraId="31B1909F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 xml:space="preserve">מכיוון שהסימולציות הורצו על מספר מחשבים, נבדק קשר בין זמן ביצוע סימולציה למחשב שבוצע עליו על מנת שיוכל להיות מדד.   בתמונה אנחנו רואים שהזמן הוא לא מדד אמין </w:t>
      </w:r>
      <w:r w:rsidRPr="00323DCB">
        <w:rPr>
          <w:strike/>
        </w:rPr>
        <w:sym w:font="Wingdings" w:char="F0DF"/>
      </w:r>
      <w:r w:rsidRPr="00323DCB">
        <w:rPr>
          <w:rFonts w:hint="cs"/>
          <w:strike/>
          <w:rtl/>
        </w:rPr>
        <w:t xml:space="preserve"> </w:t>
      </w:r>
      <w:r w:rsidRPr="00323DCB">
        <w:rPr>
          <w:rFonts w:hint="cs"/>
          <w:strike/>
        </w:rPr>
        <w:t>RRT</w:t>
      </w:r>
      <w:r w:rsidRPr="00323DCB">
        <w:rPr>
          <w:rFonts w:hint="cs"/>
          <w:strike/>
          <w:rtl/>
        </w:rPr>
        <w:t xml:space="preserve"> </w:t>
      </w:r>
    </w:p>
    <w:p w14:paraId="0405FE5B" w14:textId="77777777" w:rsidR="00720E1C" w:rsidRPr="004611CA" w:rsidRDefault="00720E1C" w:rsidP="00720E1C">
      <w:pPr>
        <w:bidi/>
        <w:ind w:left="720"/>
        <w:jc w:val="center"/>
        <w:rPr>
          <w:rtl/>
        </w:rPr>
      </w:pPr>
      <w:r w:rsidRPr="00720E1C">
        <w:rPr>
          <w:noProof/>
        </w:rPr>
        <w:drawing>
          <wp:inline distT="0" distB="0" distL="0" distR="0" wp14:anchorId="310CD65F" wp14:editId="5488C969">
            <wp:extent cx="6430061" cy="3225165"/>
            <wp:effectExtent l="0" t="0" r="8890" b="0"/>
            <wp:docPr id="24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550" cy="3238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8D52" w14:textId="77777777" w:rsidR="00A81F8B" w:rsidRDefault="00A81F8B" w:rsidP="00EB208B">
      <w:pPr>
        <w:bidi/>
        <w:rPr>
          <w:rtl/>
        </w:rPr>
      </w:pPr>
    </w:p>
    <w:p w14:paraId="71697FB1" w14:textId="77777777" w:rsidR="007030DB" w:rsidRDefault="00720E1C" w:rsidP="007030DB">
      <w:pPr>
        <w:bidi/>
        <w:rPr>
          <w:rtl/>
        </w:rPr>
      </w:pPr>
      <w:r w:rsidRPr="00720E1C">
        <w:rPr>
          <w:noProof/>
        </w:rPr>
        <w:lastRenderedPageBreak/>
        <w:drawing>
          <wp:inline distT="0" distB="0" distL="0" distR="0" wp14:anchorId="1EA3B0C1" wp14:editId="08C0919E">
            <wp:extent cx="5943600" cy="3307080"/>
            <wp:effectExtent l="0" t="0" r="0" b="7620"/>
            <wp:docPr id="2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42" t="9949" r="9166" b="5152"/>
                    <a:stretch/>
                  </pic:blipFill>
                  <pic:spPr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A1B5" w14:textId="77777777" w:rsidR="007A003F" w:rsidRDefault="007A003F" w:rsidP="007A003F">
      <w:pPr>
        <w:bidi/>
        <w:rPr>
          <w:rtl/>
        </w:rPr>
      </w:pPr>
    </w:p>
    <w:p w14:paraId="04CC9910" w14:textId="77777777" w:rsidR="007A003F" w:rsidRDefault="007A003F" w:rsidP="007A003F">
      <w:pPr>
        <w:pStyle w:val="Heading3"/>
        <w:bidi/>
        <w:rPr>
          <w:rtl/>
        </w:rPr>
      </w:pPr>
      <w:r>
        <w:rPr>
          <w:rFonts w:hint="cs"/>
          <w:rtl/>
        </w:rPr>
        <w:t xml:space="preserve"> קונספטים</w:t>
      </w:r>
    </w:p>
    <w:p w14:paraId="3818BB7A" w14:textId="77777777" w:rsidR="007A003F" w:rsidRDefault="007A003F" w:rsidP="00233D30">
      <w:pPr>
        <w:bidi/>
        <w:ind w:left="720"/>
        <w:rPr>
          <w:rtl/>
        </w:rPr>
      </w:pPr>
      <w:r>
        <w:rPr>
          <w:rFonts w:hint="cs"/>
          <w:rtl/>
        </w:rPr>
        <w:t>כל קונספט מוגדר מ-7 משתנים (לכתוב אותם)</w:t>
      </w:r>
      <w:r w:rsidR="00233D30">
        <w:rPr>
          <w:rFonts w:hint="cs"/>
          <w:rtl/>
        </w:rPr>
        <w:t xml:space="preserve"> ויש- </w:t>
      </w:r>
      <w:r w:rsidR="00233D30" w:rsidRPr="00233D30">
        <w:rPr>
          <w:rFonts w:eastAsiaTheme="minorEastAsia" w:hAnsi="Calibri"/>
          <w:color w:val="000000" w:themeColor="text1"/>
          <w:kern w:val="24"/>
          <w:sz w:val="56"/>
          <w:szCs w:val="56"/>
        </w:rPr>
        <w:t xml:space="preserve"> </w:t>
      </w:r>
      <w:r w:rsidR="00233D30" w:rsidRPr="00233D30">
        <w:t>1,695,044</w:t>
      </w:r>
      <w:r w:rsidR="007618AD">
        <w:rPr>
          <w:rFonts w:hint="cs"/>
          <w:rtl/>
        </w:rPr>
        <w:t>קונפיגורציות</w:t>
      </w:r>
    </w:p>
    <w:p w14:paraId="27DD07CC" w14:textId="77777777" w:rsidR="00233D30" w:rsidRDefault="00233D30" w:rsidP="00233D30">
      <w:pPr>
        <w:bidi/>
        <w:ind w:left="720"/>
        <w:rPr>
          <w:rtl/>
        </w:rPr>
      </w:pPr>
      <w:r>
        <w:rPr>
          <w:rFonts w:hint="cs"/>
          <w:rtl/>
        </w:rPr>
        <w:t>סה"כ יש 794 קונספטים שכל אחד מכיל בין 1-68520 קונפיגורציות</w:t>
      </w:r>
    </w:p>
    <w:p w14:paraId="6580D3BB" w14:textId="77777777" w:rsidR="00D920A7" w:rsidRDefault="00D920A7" w:rsidP="00D920A7">
      <w:pPr>
        <w:bidi/>
        <w:ind w:left="720"/>
        <w:rPr>
          <w:rtl/>
        </w:rPr>
      </w:pPr>
    </w:p>
    <w:p w14:paraId="1A4796BC" w14:textId="77777777" w:rsidR="00D920A7" w:rsidRDefault="00D920A7" w:rsidP="00D920A7">
      <w:pPr>
        <w:bidi/>
        <w:ind w:left="720"/>
        <w:rPr>
          <w:rtl/>
        </w:rPr>
      </w:pPr>
    </w:p>
    <w:p w14:paraId="476E700E" w14:textId="77777777" w:rsidR="00D920A7" w:rsidRDefault="00D920A7" w:rsidP="00D920A7">
      <w:pPr>
        <w:bidi/>
        <w:ind w:left="720"/>
        <w:rPr>
          <w:rtl/>
        </w:rPr>
      </w:pPr>
    </w:p>
    <w:p w14:paraId="72CDA70B" w14:textId="77777777" w:rsidR="00D920A7" w:rsidRDefault="00D920A7" w:rsidP="00D920A7">
      <w:pPr>
        <w:bidi/>
        <w:ind w:left="720"/>
        <w:rPr>
          <w:rtl/>
        </w:rPr>
      </w:pPr>
    </w:p>
    <w:p w14:paraId="568E48A8" w14:textId="77777777" w:rsidR="00D920A7" w:rsidRDefault="00D920A7" w:rsidP="00D920A7">
      <w:pPr>
        <w:bidi/>
        <w:ind w:left="720"/>
        <w:rPr>
          <w:rtl/>
        </w:rPr>
      </w:pPr>
    </w:p>
    <w:p w14:paraId="2B863205" w14:textId="77777777" w:rsidR="00D920A7" w:rsidRDefault="00D920A7" w:rsidP="00D920A7">
      <w:pPr>
        <w:bidi/>
        <w:ind w:left="720"/>
        <w:rPr>
          <w:rtl/>
        </w:rPr>
      </w:pPr>
    </w:p>
    <w:p w14:paraId="5639AD40" w14:textId="77777777" w:rsidR="00D920A7" w:rsidRDefault="00D920A7" w:rsidP="00D920A7">
      <w:pPr>
        <w:bidi/>
        <w:ind w:left="720"/>
        <w:rPr>
          <w:rtl/>
        </w:rPr>
      </w:pPr>
    </w:p>
    <w:p w14:paraId="7DB85C5E" w14:textId="77777777" w:rsidR="00D920A7" w:rsidRDefault="00D920A7" w:rsidP="00D920A7">
      <w:pPr>
        <w:bidi/>
        <w:ind w:left="720"/>
        <w:rPr>
          <w:rtl/>
        </w:rPr>
      </w:pPr>
    </w:p>
    <w:p w14:paraId="24BC8679" w14:textId="77777777" w:rsidR="00D920A7" w:rsidRDefault="00D920A7" w:rsidP="00D920A7">
      <w:pPr>
        <w:rPr>
          <w:rtl/>
        </w:rPr>
      </w:pPr>
      <w:r>
        <w:rPr>
          <w:rtl/>
        </w:rPr>
        <w:br w:type="page"/>
      </w:r>
    </w:p>
    <w:p w14:paraId="79D6D5F4" w14:textId="77777777" w:rsidR="00FE5370" w:rsidRDefault="00FE5370" w:rsidP="00FE5370">
      <w:pPr>
        <w:pStyle w:val="Heading1"/>
        <w:bidi/>
      </w:pPr>
    </w:p>
    <w:p w14:paraId="6F7FA167" w14:textId="1A7AF35C" w:rsidR="00D920A7" w:rsidRPr="002922E4" w:rsidRDefault="00D920A7" w:rsidP="00FE5370">
      <w:pPr>
        <w:pStyle w:val="ListParagraph"/>
        <w:numPr>
          <w:ilvl w:val="0"/>
          <w:numId w:val="18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 xml:space="preserve">שלב א' : בניית </w:t>
      </w:r>
      <w:r w:rsidRPr="002922E4">
        <w:rPr>
          <w:rFonts w:hint="cs"/>
          <w:strike/>
        </w:rPr>
        <w:t xml:space="preserve">WOI </w:t>
      </w:r>
      <w:r w:rsidRPr="002922E4">
        <w:rPr>
          <w:rFonts w:hint="cs"/>
          <w:strike/>
          <w:rtl/>
        </w:rPr>
        <w:t xml:space="preserve"> ראשוני</w:t>
      </w:r>
    </w:p>
    <w:p w14:paraId="0E5FD745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ביצוע חיפוש אקראי על ~ 60000 קונפיגורציות, אשר יחולקו באופן הוגן ( כל קונספט עם פחות מ-25 קונפיגורציות יבדקו כל הקונפיגורציות, כל קונספט עם פחות מ-100 קונפיגורציות יבדקו 25 קונפיגורציות וכל השאר יבחר אחוז שיהיה הוגן)</w:t>
      </w:r>
    </w:p>
    <w:p w14:paraId="0DD22672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הרצה של שבוע</w:t>
      </w:r>
    </w:p>
    <w:p w14:paraId="5219959E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 xml:space="preserve">בניית חזית אחת המשלבת את כל הקונספטים אשר תהיה הבסיס לשלב ב' </w:t>
      </w:r>
      <w:r w:rsidRPr="002922E4">
        <w:rPr>
          <w:strike/>
          <w:rtl/>
        </w:rPr>
        <w:t>–</w:t>
      </w:r>
      <w:r w:rsidRPr="002922E4">
        <w:rPr>
          <w:rFonts w:hint="cs"/>
          <w:strike/>
          <w:rtl/>
        </w:rPr>
        <w:t xml:space="preserve"> </w:t>
      </w:r>
      <w:r w:rsidRPr="002922E4">
        <w:rPr>
          <w:rFonts w:hint="cs"/>
          <w:strike/>
        </w:rPr>
        <w:t>WINDOW OF INTREST</w:t>
      </w:r>
    </w:p>
    <w:p w14:paraId="3A8D9CB3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ביצוע תיעוד</w:t>
      </w:r>
    </w:p>
    <w:p w14:paraId="65C151BF" w14:textId="77777777" w:rsidR="00D920A7" w:rsidRPr="002922E4" w:rsidRDefault="00D920A7" w:rsidP="00D920A7">
      <w:pPr>
        <w:pStyle w:val="ListParagraph"/>
        <w:numPr>
          <w:ilvl w:val="0"/>
          <w:numId w:val="18"/>
        </w:numPr>
        <w:bidi/>
        <w:spacing w:line="288" w:lineRule="auto"/>
        <w:rPr>
          <w:strike/>
        </w:rPr>
      </w:pPr>
      <w:r>
        <w:rPr>
          <w:rFonts w:hint="cs"/>
          <w:rtl/>
        </w:rPr>
        <w:t xml:space="preserve">שלב ב': חיפוש אבולוציוני עם גישת </w:t>
      </w:r>
      <w:r>
        <w:rPr>
          <w:rFonts w:hint="cs"/>
        </w:rPr>
        <w:t>DWOI</w:t>
      </w:r>
    </w:p>
    <w:p w14:paraId="4469FA9B" w14:textId="77777777" w:rsidR="00D920A7" w:rsidRPr="002922E4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2922E4">
        <w:rPr>
          <w:strike/>
        </w:rPr>
        <w:t xml:space="preserve">WOI </w:t>
      </w:r>
      <w:r w:rsidRPr="002922E4">
        <w:rPr>
          <w:rFonts w:hint="cs"/>
          <w:strike/>
          <w:rtl/>
        </w:rPr>
        <w:t>הראשוני יהיה החלון שיתקבל משלב א'</w:t>
      </w:r>
    </w:p>
    <w:p w14:paraId="30BFED91" w14:textId="77777777" w:rsidR="00D920A7" w:rsidRPr="002922E4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האלגוריתם יבצע זיווג רק בתוך אותו קונספט  (אין זיוויגים בין קונספטים)</w:t>
      </w:r>
    </w:p>
    <w:p w14:paraId="4E09A4AC" w14:textId="77777777" w:rsidR="00D920A7" w:rsidRPr="00797A6E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797A6E">
        <w:rPr>
          <w:rFonts w:hint="cs"/>
          <w:strike/>
          <w:rtl/>
        </w:rPr>
        <w:t xml:space="preserve">בתוך כל קונספט הדירוג/ מתן ציון יתבצע על ידי המרחק מה </w:t>
      </w:r>
      <w:r w:rsidRPr="00797A6E">
        <w:rPr>
          <w:rFonts w:hint="cs"/>
          <w:strike/>
        </w:rPr>
        <w:t>WOI</w:t>
      </w:r>
      <w:r w:rsidRPr="00797A6E">
        <w:rPr>
          <w:rFonts w:hint="cs"/>
          <w:strike/>
          <w:rtl/>
        </w:rPr>
        <w:t>, ללא קשר למה קורה בקונספט אחר</w:t>
      </w:r>
    </w:p>
    <w:p w14:paraId="62FF41E2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>קונספטים עם כמות קונפיגורציות קטנה תהיה בחירה אקראית וקונספטים עם כמות גדולה ע"י האלגוריתם הגנטי (יכנסו לסלקציה)</w:t>
      </w:r>
    </w:p>
    <w:p w14:paraId="758F6E6A" w14:textId="77777777" w:rsidR="00D920A7" w:rsidRPr="00797A6E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797A6E">
        <w:rPr>
          <w:rFonts w:hint="cs"/>
          <w:strike/>
          <w:rtl/>
        </w:rPr>
        <w:t>עם קיים פתרון טוב יותר (שולט על) פתרון מ-</w:t>
      </w:r>
      <w:r w:rsidRPr="00797A6E">
        <w:rPr>
          <w:rFonts w:hint="cs"/>
          <w:strike/>
        </w:rPr>
        <w:t>WOI</w:t>
      </w:r>
      <w:r w:rsidRPr="00797A6E">
        <w:rPr>
          <w:rFonts w:hint="cs"/>
          <w:strike/>
          <w:rtl/>
        </w:rPr>
        <w:t xml:space="preserve"> יווצר </w:t>
      </w:r>
      <w:r w:rsidRPr="00797A6E">
        <w:rPr>
          <w:rFonts w:hint="cs"/>
          <w:strike/>
        </w:rPr>
        <w:t xml:space="preserve">WOI </w:t>
      </w:r>
      <w:r w:rsidRPr="00797A6E">
        <w:rPr>
          <w:rFonts w:hint="cs"/>
          <w:strike/>
          <w:rtl/>
        </w:rPr>
        <w:t xml:space="preserve"> חדש עם הפתרונות המעודכנים</w:t>
      </w:r>
    </w:p>
    <w:p w14:paraId="1CDE96A9" w14:textId="6E4181D4" w:rsidR="005635AD" w:rsidRPr="00DE08BC" w:rsidRDefault="00D920A7" w:rsidP="00DE08BC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797A6E">
        <w:rPr>
          <w:rFonts w:hint="cs"/>
          <w:strike/>
          <w:rtl/>
        </w:rPr>
        <w:t xml:space="preserve">לשמור ארכיב של </w:t>
      </w:r>
      <w:r w:rsidRPr="00797A6E">
        <w:rPr>
          <w:rFonts w:hint="cs"/>
          <w:strike/>
        </w:rPr>
        <w:t xml:space="preserve">WOI </w:t>
      </w:r>
      <w:r w:rsidRPr="00797A6E">
        <w:rPr>
          <w:rFonts w:hint="cs"/>
          <w:strike/>
          <w:rtl/>
        </w:rPr>
        <w:t xml:space="preserve"> ישנים </w:t>
      </w:r>
      <w:r w:rsidRPr="00797A6E">
        <w:rPr>
          <w:strike/>
          <w:rtl/>
        </w:rPr>
        <w:t>–</w:t>
      </w:r>
      <w:r w:rsidRPr="00797A6E">
        <w:rPr>
          <w:rFonts w:hint="cs"/>
          <w:strike/>
          <w:rtl/>
        </w:rPr>
        <w:t xml:space="preserve"> כולל וקטור ולאיזה קונספט שייך</w:t>
      </w:r>
    </w:p>
    <w:p w14:paraId="7F67CE11" w14:textId="7BA5A602" w:rsidR="00D920A7" w:rsidRPr="00DE08BC" w:rsidRDefault="00D920A7" w:rsidP="005635AD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>
        <w:rPr>
          <w:rFonts w:hint="cs"/>
          <w:rtl/>
        </w:rPr>
        <w:t xml:space="preserve">לחשוב על </w:t>
      </w:r>
      <w:r w:rsidRPr="00DE08BC">
        <w:rPr>
          <w:rFonts w:hint="cs"/>
          <w:strike/>
          <w:rtl/>
        </w:rPr>
        <w:t xml:space="preserve">הקצאת משאבים לחיפוש  </w:t>
      </w:r>
    </w:p>
    <w:p w14:paraId="4C5970FD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>הרצה של שבוע</w:t>
      </w:r>
    </w:p>
    <w:p w14:paraId="1E507BD8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>בחירת קריטריוני עצירה</w:t>
      </w:r>
    </w:p>
    <w:p w14:paraId="10ABD075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 xml:space="preserve">בחינת רעיון - </w:t>
      </w:r>
      <w:r w:rsidRPr="00DE08BC">
        <w:rPr>
          <w:strike/>
        </w:rPr>
        <w:t>surrogate model</w:t>
      </w:r>
      <w:r w:rsidRPr="00DE08BC">
        <w:rPr>
          <w:rFonts w:hint="cs"/>
          <w:strike/>
          <w:rtl/>
        </w:rPr>
        <w:t xml:space="preserve"> לבעיות דיסקרטיות</w:t>
      </w:r>
    </w:p>
    <w:p w14:paraId="2A68DAD1" w14:textId="77777777" w:rsidR="00D920A7" w:rsidRDefault="00D920A7" w:rsidP="00D920A7">
      <w:pPr>
        <w:pStyle w:val="ListParagraph"/>
        <w:numPr>
          <w:ilvl w:val="0"/>
          <w:numId w:val="20"/>
        </w:numPr>
        <w:bidi/>
        <w:spacing w:line="288" w:lineRule="auto"/>
      </w:pPr>
      <w:r w:rsidRPr="00DE08BC">
        <w:rPr>
          <w:rFonts w:hint="cs"/>
          <w:strike/>
          <w:rtl/>
        </w:rPr>
        <w:t>ביצוע תיעוד תוך כדי</w:t>
      </w:r>
    </w:p>
    <w:p w14:paraId="139F5440" w14:textId="77777777" w:rsidR="00D920A7" w:rsidRPr="00282C4A" w:rsidRDefault="00D920A7" w:rsidP="00D920A7">
      <w:pPr>
        <w:pStyle w:val="ListParagraph"/>
        <w:numPr>
          <w:ilvl w:val="0"/>
          <w:numId w:val="18"/>
        </w:numPr>
        <w:bidi/>
        <w:spacing w:line="288" w:lineRule="auto"/>
        <w:rPr>
          <w:strike/>
        </w:rPr>
      </w:pPr>
      <w:r w:rsidRPr="00282C4A">
        <w:rPr>
          <w:rFonts w:hint="cs"/>
          <w:strike/>
          <w:rtl/>
        </w:rPr>
        <w:t>שלב ביניים: ניתוח תוצאות</w:t>
      </w:r>
    </w:p>
    <w:p w14:paraId="626FEA4C" w14:textId="77777777" w:rsidR="00D920A7" w:rsidRPr="00282C4A" w:rsidRDefault="00D920A7" w:rsidP="00D920A7">
      <w:pPr>
        <w:pStyle w:val="ListParagraph"/>
        <w:numPr>
          <w:ilvl w:val="0"/>
          <w:numId w:val="21"/>
        </w:numPr>
        <w:bidi/>
        <w:spacing w:line="288" w:lineRule="auto"/>
        <w:rPr>
          <w:strike/>
        </w:rPr>
      </w:pPr>
      <w:r w:rsidRPr="00282C4A">
        <w:rPr>
          <w:rFonts w:hint="cs"/>
          <w:strike/>
          <w:rtl/>
        </w:rPr>
        <w:t>בחירת כמה ואילו חזיתות יעברו לשלב הבא</w:t>
      </w:r>
    </w:p>
    <w:p w14:paraId="7A7C57A6" w14:textId="77777777" w:rsidR="00D920A7" w:rsidRPr="00282C4A" w:rsidRDefault="00D920A7" w:rsidP="00D920A7">
      <w:pPr>
        <w:pStyle w:val="ListParagraph"/>
        <w:numPr>
          <w:ilvl w:val="0"/>
          <w:numId w:val="21"/>
        </w:numPr>
        <w:bidi/>
        <w:spacing w:line="288" w:lineRule="auto"/>
        <w:rPr>
          <w:strike/>
        </w:rPr>
      </w:pPr>
      <w:r w:rsidRPr="00282C4A">
        <w:rPr>
          <w:rFonts w:hint="cs"/>
          <w:strike/>
          <w:rtl/>
        </w:rPr>
        <w:t>בחירת מדדים  לשלב ג'</w:t>
      </w:r>
    </w:p>
    <w:p w14:paraId="0F3B66AE" w14:textId="77777777" w:rsidR="00D920A7" w:rsidRDefault="00D920A7" w:rsidP="00D920A7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שלב ג' :  מציאת חזיתות</w:t>
      </w:r>
    </w:p>
    <w:p w14:paraId="74DEDFEC" w14:textId="77777777" w:rsidR="00D920A7" w:rsidRDefault="00D920A7" w:rsidP="00D920A7">
      <w:pPr>
        <w:pStyle w:val="ListParagraph"/>
        <w:numPr>
          <w:ilvl w:val="0"/>
          <w:numId w:val="22"/>
        </w:numPr>
        <w:bidi/>
        <w:spacing w:line="288" w:lineRule="auto"/>
      </w:pPr>
      <w:r>
        <w:rPr>
          <w:rFonts w:hint="cs"/>
          <w:rtl/>
        </w:rPr>
        <w:t>מציאת החזיתות של כל קונספט שנבחר, בשלב הקודם, ע"י בחירת אלגוריתם/ים</w:t>
      </w:r>
    </w:p>
    <w:p w14:paraId="25416236" w14:textId="77777777" w:rsidR="00D920A7" w:rsidRPr="003B282C" w:rsidRDefault="00D920A7" w:rsidP="00D920A7">
      <w:pPr>
        <w:pStyle w:val="ListParagraph"/>
        <w:numPr>
          <w:ilvl w:val="0"/>
          <w:numId w:val="22"/>
        </w:numPr>
        <w:bidi/>
        <w:spacing w:line="288" w:lineRule="auto"/>
        <w:rPr>
          <w:rtl/>
        </w:rPr>
      </w:pPr>
      <w:r>
        <w:rPr>
          <w:rFonts w:hint="cs"/>
          <w:rtl/>
        </w:rPr>
        <w:t>חישוב מדדים לחזיתות שחושבו</w:t>
      </w:r>
    </w:p>
    <w:p w14:paraId="586186A9" w14:textId="77777777" w:rsidR="00D920A7" w:rsidRDefault="00D920A7" w:rsidP="00D920A7">
      <w:pPr>
        <w:bidi/>
        <w:ind w:left="720"/>
      </w:pPr>
    </w:p>
    <w:p w14:paraId="3077E174" w14:textId="77777777" w:rsidR="00420853" w:rsidRDefault="00420853" w:rsidP="00420853">
      <w:pPr>
        <w:bidi/>
        <w:ind w:left="720"/>
      </w:pPr>
    </w:p>
    <w:p w14:paraId="0210F3BD" w14:textId="77777777" w:rsidR="00420853" w:rsidRDefault="00420853" w:rsidP="00420853">
      <w:pPr>
        <w:bidi/>
        <w:ind w:left="720"/>
      </w:pPr>
    </w:p>
    <w:p w14:paraId="5F634FE8" w14:textId="77777777" w:rsidR="00420853" w:rsidRDefault="00420853" w:rsidP="00420853">
      <w:pPr>
        <w:bidi/>
        <w:ind w:left="720"/>
      </w:pPr>
    </w:p>
    <w:p w14:paraId="7FFD649A" w14:textId="77777777" w:rsidR="00420853" w:rsidRDefault="00420853" w:rsidP="00420853">
      <w:pPr>
        <w:bidi/>
        <w:ind w:left="720"/>
      </w:pPr>
    </w:p>
    <w:p w14:paraId="37095950" w14:textId="77777777" w:rsidR="00420853" w:rsidRDefault="00420853" w:rsidP="00420853">
      <w:pPr>
        <w:bidi/>
        <w:ind w:left="720"/>
      </w:pPr>
    </w:p>
    <w:p w14:paraId="7CB42528" w14:textId="77777777" w:rsidR="00420853" w:rsidRDefault="00420853" w:rsidP="00420853">
      <w:pPr>
        <w:bidi/>
        <w:ind w:left="720"/>
      </w:pPr>
    </w:p>
    <w:p w14:paraId="26025A3B" w14:textId="77777777" w:rsidR="00420853" w:rsidRDefault="00420853" w:rsidP="00420853">
      <w:pPr>
        <w:bidi/>
        <w:ind w:left="720"/>
      </w:pPr>
    </w:p>
    <w:p w14:paraId="434C5616" w14:textId="77777777" w:rsidR="00420853" w:rsidRPr="007A003F" w:rsidRDefault="007F15F0" w:rsidP="00B148D4">
      <w:pPr>
        <w:bidi/>
        <w:ind w:left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E9F0209" wp14:editId="151DF07C">
                <wp:simplePos x="0" y="0"/>
                <wp:positionH relativeFrom="column">
                  <wp:posOffset>1813814</wp:posOffset>
                </wp:positionH>
                <wp:positionV relativeFrom="paragraph">
                  <wp:posOffset>2405957</wp:posOffset>
                </wp:positionV>
                <wp:extent cx="1060324" cy="1048134"/>
                <wp:effectExtent l="0" t="0" r="6985" b="0"/>
                <wp:wrapNone/>
                <wp:docPr id="246" name="Group 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0324" cy="1048134"/>
                          <a:chOff x="0" y="160931"/>
                          <a:chExt cx="1060324" cy="1048134"/>
                        </a:xfrm>
                      </wpg:grpSpPr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29030"/>
                            <a:ext cx="231140" cy="280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9E2229" w14:textId="77777777" w:rsidR="002674E4" w:rsidRDefault="002674E4" w:rsidP="00B148D4">
                              <w: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45" name="Group 245"/>
                        <wpg:cNvGrpSpPr/>
                        <wpg:grpSpPr>
                          <a:xfrm>
                            <a:off x="175565" y="160931"/>
                            <a:ext cx="884759" cy="907088"/>
                            <a:chOff x="0" y="160931"/>
                            <a:chExt cx="884759" cy="907088"/>
                          </a:xfrm>
                        </wpg:grpSpPr>
                        <wps:wsp>
                          <wps:cNvPr id="24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65684" y="760783"/>
                              <a:ext cx="219075" cy="28003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A309CC" w14:textId="77777777" w:rsidR="003C279F" w:rsidRDefault="003C279F" w:rsidP="003C279F">
                                <w:r>
                                  <w:t>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244" name="Group 244"/>
                          <wpg:cNvGrpSpPr/>
                          <wpg:grpSpPr>
                            <a:xfrm>
                              <a:off x="0" y="160931"/>
                              <a:ext cx="738835" cy="907088"/>
                              <a:chOff x="0" y="160931"/>
                              <a:chExt cx="738835" cy="907088"/>
                            </a:xfrm>
                          </wpg:grpSpPr>
                          <wps:wsp>
                            <wps:cNvPr id="24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90194" y="160931"/>
                                <a:ext cx="23114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DF5EB3" w14:textId="77777777" w:rsidR="003C279F" w:rsidRDefault="003C279F" w:rsidP="003C279F">
                                  <w:pPr>
                                    <w:spacing w:after="0" w:line="240" w:lineRule="auto"/>
                                    <w:contextualSpacing/>
                                  </w:pPr>
                                  <w:r>
                                    <w:t>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241" name="Group 241"/>
                            <wpg:cNvGrpSpPr/>
                            <wpg:grpSpPr>
                              <a:xfrm>
                                <a:off x="0" y="365760"/>
                                <a:ext cx="738835" cy="702259"/>
                                <a:chOff x="0" y="168250"/>
                                <a:chExt cx="738835" cy="702259"/>
                              </a:xfrm>
                            </wpg:grpSpPr>
                            <wps:wsp>
                              <wps:cNvPr id="238" name="Straight Arrow Connector 238"/>
                              <wps:cNvCnPr/>
                              <wps:spPr>
                                <a:xfrm flipH="1" flipV="1">
                                  <a:off x="323457" y="168250"/>
                                  <a:ext cx="1" cy="45299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9" name="Straight Arrow Connector 239"/>
                              <wps:cNvCnPr/>
                              <wps:spPr>
                                <a:xfrm>
                                  <a:off x="321869" y="616288"/>
                                  <a:ext cx="416966" cy="9532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40" name="Straight Arrow Connector 240"/>
                              <wps:cNvCnPr/>
                              <wps:spPr>
                                <a:xfrm flipH="1">
                                  <a:off x="0" y="614477"/>
                                  <a:ext cx="321107" cy="25603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E9F0209" id="Group 246" o:spid="_x0000_s1040" style="position:absolute;left:0;text-align:left;margin-left:142.8pt;margin-top:189.45pt;width:83.5pt;height:82.55pt;z-index:251675648" coordorigin=",1609" coordsize="10603,10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">
                <v:shape id="Text Box 2" o:spid="_x0000_s1041" type="#_x0000_t202" style="position:absolute;top:9290;width:2311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" stroked="f">
                  <v:textbox>
                    <w:txbxContent>
                      <w:p w14:paraId="759E2229" w14:textId="77777777" w:rsidR="002674E4" w:rsidRDefault="002674E4" w:rsidP="00B148D4">
                        <w:r>
                          <w:t>X</w:t>
                        </w:r>
                      </w:p>
                    </w:txbxContent>
                  </v:textbox>
                </v:shape>
                <v:group id="Group 245" o:spid="_x0000_s1042" style="position:absolute;left:1755;top:1609;width:8848;height:9071" coordorigin=",1609" coordsize="8847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Text Box 2" o:spid="_x0000_s1043" type="#_x0000_t202" style="position:absolute;left:6656;top:7607;width:2191;height:2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" stroked="f">
                    <v:textbox>
                      <w:txbxContent>
                        <w:p w14:paraId="3FA309CC" w14:textId="77777777" w:rsidR="003C279F" w:rsidRDefault="003C279F" w:rsidP="003C279F">
                          <w:r>
                            <w:t>Y</w:t>
                          </w:r>
                        </w:p>
                      </w:txbxContent>
                    </v:textbox>
                  </v:shape>
                  <v:group id="Group 244" o:spid="_x0000_s1044" style="position:absolute;top:1609;width:7388;height:9071" coordorigin=",1609" coordsize="7388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  <v:shape id="Text Box 2" o:spid="_x0000_s1045" type="#_x0000_t202" style="position:absolute;left:1901;top:1609;width:2312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" stroked="f">
                      <v:textbox>
                        <w:txbxContent>
                          <w:p w14:paraId="75DF5EB3" w14:textId="77777777" w:rsidR="003C279F" w:rsidRDefault="003C279F" w:rsidP="003C279F">
                            <w:pPr>
                              <w:spacing w:after="0" w:line="240" w:lineRule="auto"/>
                              <w:contextualSpacing/>
                            </w:pPr>
                            <w:r>
                              <w:t>Z</w:t>
                            </w:r>
                          </w:p>
                        </w:txbxContent>
                      </v:textbox>
                    </v:shape>
                    <v:group id="Group 241" o:spid="_x0000_s1046" style="position:absolute;top:3657;width:7388;height:7023" coordorigin=",1682" coordsize="7388,7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    <v:shape id="Straight Arrow Connector 238" o:spid="_x0000_s1047" type="#_x0000_t32" style="position:absolute;left:3234;top:1682;width:0;height:45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" strokecolor="black [3200]" strokeweight=".5pt">
                        <v:stroke endarrow="block" joinstyle="miter"/>
                      </v:shape>
                      <v:shape id="Straight Arrow Connector 239" o:spid="_x0000_s1048" type="#_x0000_t32" style="position:absolute;left:3218;top:6162;width:4170;height:9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" strokecolor="black [3200]" strokeweight=".5pt">
                        <v:stroke endarrow="block" joinstyle="miter"/>
                      </v:shape>
                      <v:shape id="Straight Arrow Connector 240" o:spid="_x0000_s1049" type="#_x0000_t32" style="position:absolute;top:6144;width:3211;height:25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" strokecolor="black [3200]" strokeweight=".5pt">
                        <v:stroke endarrow="block" joinstyle="miter"/>
                      </v:shape>
                    </v:group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89F7706" wp14:editId="58A600F0">
                <wp:simplePos x="0" y="0"/>
                <wp:positionH relativeFrom="column">
                  <wp:posOffset>1861709</wp:posOffset>
                </wp:positionH>
                <wp:positionV relativeFrom="paragraph">
                  <wp:posOffset>2262963</wp:posOffset>
                </wp:positionV>
                <wp:extent cx="965607" cy="1389888"/>
                <wp:effectExtent l="0" t="0" r="25400" b="20320"/>
                <wp:wrapNone/>
                <wp:docPr id="262" name="Rounded 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607" cy="138988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748C073" id="Rounded Rectangle 262" o:spid="_x0000_s1026" style="position:absolute;margin-left:146.6pt;margin-top:178.2pt;width:76.05pt;height:109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" filled="f" strokecolor="black [3213]" strokeweight="1pt">
                <v:stroke joinstyle="miter"/>
              </v:roundrect>
            </w:pict>
          </mc:Fallback>
        </mc:AlternateContent>
      </w:r>
      <w:r w:rsidRPr="007F15F0"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7ED645" wp14:editId="63EF0229">
                <wp:simplePos x="0" y="0"/>
                <wp:positionH relativeFrom="column">
                  <wp:posOffset>1763191</wp:posOffset>
                </wp:positionH>
                <wp:positionV relativeFrom="paragraph">
                  <wp:posOffset>438683</wp:posOffset>
                </wp:positionV>
                <wp:extent cx="965200" cy="1433729"/>
                <wp:effectExtent l="0" t="5398" r="20003" b="20002"/>
                <wp:wrapNone/>
                <wp:docPr id="261" name="Rounded 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965200" cy="143372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1A947B" id="Rounded Rectangle 261" o:spid="_x0000_s1026" style="position:absolute;margin-left:138.85pt;margin-top:34.55pt;width:76pt;height:112.9pt;rotation:-90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" filled="f" strokecolor="black [3213]" strokeweight="1pt">
                <v:stroke joinstyle="miter"/>
              </v:roundrect>
            </w:pict>
          </mc:Fallback>
        </mc:AlternateContent>
      </w:r>
      <w:r w:rsidRPr="007F15F0">
        <w:rPr>
          <w:rFonts w:cs="Arial"/>
          <w:noProof/>
          <w:rtl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332CAB7" wp14:editId="2E97B6EF">
                <wp:simplePos x="0" y="0"/>
                <wp:positionH relativeFrom="column">
                  <wp:posOffset>1715770</wp:posOffset>
                </wp:positionH>
                <wp:positionV relativeFrom="paragraph">
                  <wp:posOffset>525145</wp:posOffset>
                </wp:positionV>
                <wp:extent cx="1059815" cy="1047750"/>
                <wp:effectExtent l="0" t="0" r="6985" b="0"/>
                <wp:wrapNone/>
                <wp:docPr id="251" name="Group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9815" cy="1047750"/>
                          <a:chOff x="0" y="160931"/>
                          <a:chExt cx="1060324" cy="1048134"/>
                        </a:xfrm>
                      </wpg:grpSpPr>
                      <wps:wsp>
                        <wps:cNvPr id="2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29030"/>
                            <a:ext cx="231140" cy="280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27FAE3" w14:textId="77777777" w:rsidR="007F15F0" w:rsidRDefault="007F15F0" w:rsidP="007F15F0">
                              <w: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53" name="Group 253"/>
                        <wpg:cNvGrpSpPr/>
                        <wpg:grpSpPr>
                          <a:xfrm>
                            <a:off x="175565" y="160931"/>
                            <a:ext cx="884759" cy="907088"/>
                            <a:chOff x="0" y="160931"/>
                            <a:chExt cx="884759" cy="907088"/>
                          </a:xfrm>
                        </wpg:grpSpPr>
                        <wps:wsp>
                          <wps:cNvPr id="25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65684" y="760783"/>
                              <a:ext cx="219075" cy="28003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E20EA1" w14:textId="77777777" w:rsidR="007F15F0" w:rsidRDefault="007F15F0" w:rsidP="007F15F0">
                                <w:r>
                                  <w:t>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255" name="Group 255"/>
                          <wpg:cNvGrpSpPr/>
                          <wpg:grpSpPr>
                            <a:xfrm>
                              <a:off x="0" y="160931"/>
                              <a:ext cx="738835" cy="907088"/>
                              <a:chOff x="0" y="160931"/>
                              <a:chExt cx="738835" cy="907088"/>
                            </a:xfrm>
                          </wpg:grpSpPr>
                          <wps:wsp>
                            <wps:cNvPr id="25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90194" y="160931"/>
                                <a:ext cx="23114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99B6A2" w14:textId="77777777" w:rsidR="007F15F0" w:rsidRDefault="007F15F0" w:rsidP="007F15F0">
                                  <w:pPr>
                                    <w:spacing w:after="0" w:line="240" w:lineRule="auto"/>
                                    <w:contextualSpacing/>
                                  </w:pPr>
                                  <w:r>
                                    <w:t>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257" name="Group 257"/>
                            <wpg:cNvGrpSpPr/>
                            <wpg:grpSpPr>
                              <a:xfrm>
                                <a:off x="0" y="365760"/>
                                <a:ext cx="738835" cy="702259"/>
                                <a:chOff x="0" y="168250"/>
                                <a:chExt cx="738835" cy="702259"/>
                              </a:xfrm>
                            </wpg:grpSpPr>
                            <wps:wsp>
                              <wps:cNvPr id="258" name="Straight Arrow Connector 258"/>
                              <wps:cNvCnPr/>
                              <wps:spPr>
                                <a:xfrm flipH="1" flipV="1">
                                  <a:off x="323457" y="168250"/>
                                  <a:ext cx="1" cy="45299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59" name="Straight Arrow Connector 259"/>
                              <wps:cNvCnPr/>
                              <wps:spPr>
                                <a:xfrm>
                                  <a:off x="321869" y="616288"/>
                                  <a:ext cx="416966" cy="9532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60" name="Straight Arrow Connector 260"/>
                              <wps:cNvCnPr/>
                              <wps:spPr>
                                <a:xfrm flipH="1">
                                  <a:off x="0" y="614477"/>
                                  <a:ext cx="321107" cy="25603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332CAB7" id="Group 251" o:spid="_x0000_s1050" style="position:absolute;left:0;text-align:left;margin-left:135.1pt;margin-top:41.35pt;width:83.45pt;height:82.5pt;z-index:251679744" coordorigin=",1609" coordsize="10603,10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">
                <v:shape id="Text Box 2" o:spid="_x0000_s1051" type="#_x0000_t202" style="position:absolute;top:9290;width:2311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" stroked="f">
                  <v:textbox>
                    <w:txbxContent>
                      <w:p w14:paraId="7627FAE3" w14:textId="77777777" w:rsidR="007F15F0" w:rsidRDefault="007F15F0" w:rsidP="007F15F0">
                        <w:r>
                          <w:t>X</w:t>
                        </w:r>
                      </w:p>
                    </w:txbxContent>
                  </v:textbox>
                </v:shape>
                <v:group id="Group 253" o:spid="_x0000_s1052" style="position:absolute;left:1755;top:1609;width:8848;height:9071" coordorigin=",1609" coordsize="8847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Text Box 2" o:spid="_x0000_s1053" type="#_x0000_t202" style="position:absolute;left:6656;top:7607;width:2191;height:2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" stroked="f">
                    <v:textbox>
                      <w:txbxContent>
                        <w:p w14:paraId="44E20EA1" w14:textId="77777777" w:rsidR="007F15F0" w:rsidRDefault="007F15F0" w:rsidP="007F15F0">
                          <w:r>
                            <w:t>Y</w:t>
                          </w:r>
                        </w:p>
                      </w:txbxContent>
                    </v:textbox>
                  </v:shape>
                  <v:group id="Group 255" o:spid="_x0000_s1054" style="position:absolute;top:1609;width:7388;height:9071" coordorigin=",1609" coordsize="7388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  <v:shape id="Text Box 2" o:spid="_x0000_s1055" type="#_x0000_t202" style="position:absolute;left:1901;top:1609;width:2312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" stroked="f">
                      <v:textbox>
                        <w:txbxContent>
                          <w:p w14:paraId="6099B6A2" w14:textId="77777777" w:rsidR="007F15F0" w:rsidRDefault="007F15F0" w:rsidP="007F15F0">
                            <w:pPr>
                              <w:spacing w:after="0" w:line="240" w:lineRule="auto"/>
                              <w:contextualSpacing/>
                            </w:pPr>
                            <w:r>
                              <w:t>Z</w:t>
                            </w:r>
                          </w:p>
                        </w:txbxContent>
                      </v:textbox>
                    </v:shape>
                    <v:group id="Group 257" o:spid="_x0000_s1056" style="position:absolute;top:3657;width:7388;height:7023" coordorigin=",1682" coordsize="7388,7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  <v:shape id="Straight Arrow Connector 258" o:spid="_x0000_s1057" type="#_x0000_t32" style="position:absolute;left:3234;top:1682;width:0;height:45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" strokecolor="black [3200]" strokeweight=".5pt">
                        <v:stroke endarrow="block" joinstyle="miter"/>
                      </v:shape>
                      <v:shape id="Straight Arrow Connector 259" o:spid="_x0000_s1058" type="#_x0000_t32" style="position:absolute;left:3218;top:6162;width:4170;height:9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" strokecolor="black [3200]" strokeweight=".5pt">
                        <v:stroke endarrow="block" joinstyle="miter"/>
                      </v:shape>
                      <v:shape id="Straight Arrow Connector 260" o:spid="_x0000_s1059" type="#_x0000_t32" style="position:absolute;top:6144;width:3211;height:25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" strokecolor="black [3200]" strokeweight=".5pt">
                        <v:stroke endarrow="block" joinstyle="miter"/>
                      </v:shape>
                    </v:group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51AA3F" wp14:editId="10FCE7F0">
                <wp:simplePos x="0" y="0"/>
                <wp:positionH relativeFrom="column">
                  <wp:posOffset>3928262</wp:posOffset>
                </wp:positionH>
                <wp:positionV relativeFrom="paragraph">
                  <wp:posOffset>1550822</wp:posOffset>
                </wp:positionV>
                <wp:extent cx="965607" cy="1389888"/>
                <wp:effectExtent l="0" t="0" r="25400" b="20320"/>
                <wp:wrapNone/>
                <wp:docPr id="248" name="Rounded 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607" cy="138988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ED8130D" id="Rounded Rectangle 248" o:spid="_x0000_s1026" style="position:absolute;margin-left:309.3pt;margin-top:122.1pt;width:76.05pt;height:109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" filled="f" strokecolor="black [3213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5AACBE" wp14:editId="1EA1C49A">
                <wp:simplePos x="0" y="0"/>
                <wp:positionH relativeFrom="column">
                  <wp:posOffset>4203700</wp:posOffset>
                </wp:positionH>
                <wp:positionV relativeFrom="paragraph">
                  <wp:posOffset>2179625</wp:posOffset>
                </wp:positionV>
                <wp:extent cx="321868" cy="167961"/>
                <wp:effectExtent l="0" t="0" r="40640" b="41910"/>
                <wp:wrapNone/>
                <wp:docPr id="250" name="Curved Right Arrow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868" cy="167961"/>
                        </a:xfrm>
                        <a:prstGeom prst="curved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4209092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Curved Right Arrow 250" o:spid="_x0000_s1026" type="#_x0000_t102" style="position:absolute;margin-left:331pt;margin-top:171.6pt;width:25.35pt;height:13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" adj="10800,18900,18782" fillcolor="#5b9bd5 [3204]" strokecolor="#1f4d78 [1604]" strokeweight="1pt"/>
            </w:pict>
          </mc:Fallback>
        </mc:AlternateContent>
      </w:r>
    </w:p>
    <w:sectPr w:rsidR="00420853" w:rsidRPr="007A0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B35A6"/>
    <w:multiLevelType w:val="multilevel"/>
    <w:tmpl w:val="CFFA5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A44189"/>
    <w:multiLevelType w:val="multilevel"/>
    <w:tmpl w:val="D3C6D842"/>
    <w:lvl w:ilvl="0">
      <w:start w:val="1"/>
      <w:numFmt w:val="decimal"/>
      <w:lvlText w:val="%1."/>
      <w:lvlJc w:val="left"/>
      <w:pPr>
        <w:ind w:left="990" w:hanging="360"/>
      </w:p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3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15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9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1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5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5F6A8C"/>
    <w:multiLevelType w:val="hybridMultilevel"/>
    <w:tmpl w:val="61D81EDE"/>
    <w:lvl w:ilvl="0" w:tplc="66786D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E0C1C"/>
    <w:multiLevelType w:val="hybridMultilevel"/>
    <w:tmpl w:val="EFA071E8"/>
    <w:lvl w:ilvl="0" w:tplc="46F6D3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7636F"/>
    <w:multiLevelType w:val="hybridMultilevel"/>
    <w:tmpl w:val="D010A754"/>
    <w:lvl w:ilvl="0" w:tplc="9176E3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E4F37"/>
    <w:multiLevelType w:val="hybridMultilevel"/>
    <w:tmpl w:val="1040A6C8"/>
    <w:lvl w:ilvl="0" w:tplc="730E62B4">
      <w:numFmt w:val="bullet"/>
      <w:lvlText w:val=""/>
      <w:lvlJc w:val="left"/>
      <w:pPr>
        <w:ind w:left="1065" w:hanging="705"/>
      </w:pPr>
      <w:rPr>
        <w:rFonts w:ascii="Symbol" w:eastAsiaTheme="majorEastAsia" w:hAnsi="Symbol" w:cstheme="maj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3AB5782B"/>
    <w:multiLevelType w:val="hybridMultilevel"/>
    <w:tmpl w:val="DAE2A17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D151DA9"/>
    <w:multiLevelType w:val="hybridMultilevel"/>
    <w:tmpl w:val="01F222E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39D1C0E"/>
    <w:multiLevelType w:val="hybridMultilevel"/>
    <w:tmpl w:val="B37ABB9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4122C51"/>
    <w:multiLevelType w:val="multilevel"/>
    <w:tmpl w:val="CA76A70C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2FF2584"/>
    <w:multiLevelType w:val="hybridMultilevel"/>
    <w:tmpl w:val="CB7CDB1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BBA74F4"/>
    <w:multiLevelType w:val="hybridMultilevel"/>
    <w:tmpl w:val="4C944A7A"/>
    <w:lvl w:ilvl="0" w:tplc="E39C569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0"/>
  </w:num>
  <w:num w:numId="11">
    <w:abstractNumId w:val="6"/>
  </w:num>
  <w:num w:numId="12">
    <w:abstractNumId w:val="12"/>
  </w:num>
  <w:num w:numId="13">
    <w:abstractNumId w:val="1"/>
  </w:num>
  <w:num w:numId="14">
    <w:abstractNumId w:val="2"/>
  </w:num>
  <w:num w:numId="15">
    <w:abstractNumId w:val="5"/>
  </w:num>
  <w:num w:numId="16">
    <w:abstractNumId w:val="4"/>
  </w:num>
  <w:num w:numId="17">
    <w:abstractNumId w:val="3"/>
  </w:num>
  <w:num w:numId="18">
    <w:abstractNumId w:val="15"/>
  </w:num>
  <w:num w:numId="19">
    <w:abstractNumId w:val="9"/>
  </w:num>
  <w:num w:numId="20">
    <w:abstractNumId w:val="11"/>
  </w:num>
  <w:num w:numId="21">
    <w:abstractNumId w:val="14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7Qws7QwNzQ2N7FQ0lEKTi0uzszPAykwrwUAPwHJSCwAAAA="/>
  </w:docVars>
  <w:rsids>
    <w:rsidRoot w:val="00F10121"/>
    <w:rsid w:val="00015C6B"/>
    <w:rsid w:val="00093F0A"/>
    <w:rsid w:val="000C3816"/>
    <w:rsid w:val="001064AA"/>
    <w:rsid w:val="00233D30"/>
    <w:rsid w:val="00255526"/>
    <w:rsid w:val="002674E4"/>
    <w:rsid w:val="00282C4A"/>
    <w:rsid w:val="002922E4"/>
    <w:rsid w:val="002A196E"/>
    <w:rsid w:val="002B2038"/>
    <w:rsid w:val="00323DCB"/>
    <w:rsid w:val="003422CD"/>
    <w:rsid w:val="00356B67"/>
    <w:rsid w:val="003C279F"/>
    <w:rsid w:val="00420853"/>
    <w:rsid w:val="004611CA"/>
    <w:rsid w:val="00477353"/>
    <w:rsid w:val="00532305"/>
    <w:rsid w:val="005635AD"/>
    <w:rsid w:val="005D5FDD"/>
    <w:rsid w:val="005E3A40"/>
    <w:rsid w:val="005E4032"/>
    <w:rsid w:val="00672EC5"/>
    <w:rsid w:val="006B37CD"/>
    <w:rsid w:val="006E6149"/>
    <w:rsid w:val="006F65DC"/>
    <w:rsid w:val="007030DB"/>
    <w:rsid w:val="00716D99"/>
    <w:rsid w:val="00720E1C"/>
    <w:rsid w:val="00754A0B"/>
    <w:rsid w:val="007618AD"/>
    <w:rsid w:val="00797A6E"/>
    <w:rsid w:val="007A003F"/>
    <w:rsid w:val="007F15F0"/>
    <w:rsid w:val="007F5BAC"/>
    <w:rsid w:val="008C0AE7"/>
    <w:rsid w:val="009B2A96"/>
    <w:rsid w:val="00A01DCA"/>
    <w:rsid w:val="00A81F8B"/>
    <w:rsid w:val="00B02A7F"/>
    <w:rsid w:val="00B148D4"/>
    <w:rsid w:val="00C42CAC"/>
    <w:rsid w:val="00C43683"/>
    <w:rsid w:val="00C9097B"/>
    <w:rsid w:val="00C94E7F"/>
    <w:rsid w:val="00CE3840"/>
    <w:rsid w:val="00D41437"/>
    <w:rsid w:val="00D920A7"/>
    <w:rsid w:val="00DE08BC"/>
    <w:rsid w:val="00EB208B"/>
    <w:rsid w:val="00ED7A47"/>
    <w:rsid w:val="00F10121"/>
    <w:rsid w:val="00F46F02"/>
    <w:rsid w:val="00F823B3"/>
    <w:rsid w:val="00F9076F"/>
    <w:rsid w:val="00FB30C3"/>
    <w:rsid w:val="00FE5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3E5A6"/>
  <w15:chartTrackingRefBased/>
  <w15:docId w15:val="{0A44056D-9CFF-4A14-A60C-335635C25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754A0B"/>
    <w:pPr>
      <w:ind w:left="720"/>
      <w:contextualSpacing/>
    </w:pPr>
  </w:style>
  <w:style w:type="character" w:customStyle="1" w:styleId="InternetLink">
    <w:name w:val="Internet Link"/>
    <w:basedOn w:val="DefaultParagraphFont"/>
    <w:uiPriority w:val="99"/>
    <w:unhideWhenUsed/>
    <w:rsid w:val="00754A0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54A0B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754A0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A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A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3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www.ros.org/about-ros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veit.ros.org/" TargetMode="External"/><Relationship Id="rId11" Type="http://schemas.openxmlformats.org/officeDocument/2006/relationships/image" Target="media/image4.emf"/><Relationship Id="rId5" Type="http://schemas.openxmlformats.org/officeDocument/2006/relationships/hyperlink" Target="http://gazebosim.org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2</TotalTime>
  <Pages>8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45</cp:revision>
  <dcterms:created xsi:type="dcterms:W3CDTF">2019-12-17T13:10:00Z</dcterms:created>
  <dcterms:modified xsi:type="dcterms:W3CDTF">2020-01-07T11:12:00Z</dcterms:modified>
</cp:coreProperties>
</file>